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17179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49DB36E0" w14:textId="6874FEC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sz w:val="24"/>
          <w:szCs w:val="24"/>
        </w:rPr>
        <w:t xml:space="preserve">Title: </w:t>
      </w:r>
      <w:r w:rsidR="008534C2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Motion to </w:t>
      </w:r>
      <w:r w:rsidR="008C3951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Recommend Student Technology Fee </w:t>
      </w:r>
      <w:r w:rsidR="00616D5D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One-Time </w:t>
      </w:r>
      <w:r w:rsidR="008C3951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Funding </w:t>
      </w:r>
      <w:r w:rsidR="004822CE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for </w:t>
      </w:r>
      <w:r w:rsidR="07245657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a Printing Kiosk </w:t>
      </w:r>
    </w:p>
    <w:p w14:paraId="06EC0F0B" w14:textId="57B92C2E" w:rsidR="00551A89" w:rsidRDefault="00551A89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743D7A5" w14:textId="6C709E11" w:rsidR="007A0330" w:rsidRPr="007A0330" w:rsidRDefault="0ADCB9CC" w:rsidP="32F7684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="4948529B" w:rsidRPr="32F76848">
        <w:rPr>
          <w:rFonts w:ascii="Franklin Gothic Book" w:eastAsia="Times New Roman" w:hAnsi="Franklin Gothic Book" w:cs="Times New Roman"/>
          <w:sz w:val="24"/>
          <w:szCs w:val="24"/>
        </w:rPr>
        <w:t>a goal of the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5D36B9FC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current 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IT </w:t>
      </w:r>
      <w:r w:rsidR="4948529B" w:rsidRPr="32F76848">
        <w:rPr>
          <w:rFonts w:ascii="Franklin Gothic Book" w:eastAsia="Times New Roman" w:hAnsi="Franklin Gothic Book" w:cs="Times New Roman"/>
          <w:sz w:val="24"/>
          <w:szCs w:val="24"/>
        </w:rPr>
        <w:t>Strategic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3BED5F40" w:rsidRPr="32F76848">
        <w:rPr>
          <w:rFonts w:ascii="Franklin Gothic Book" w:eastAsia="Times New Roman" w:hAnsi="Franklin Gothic Book" w:cs="Times New Roman"/>
          <w:sz w:val="24"/>
          <w:szCs w:val="24"/>
        </w:rPr>
        <w:t>P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>lan</w:t>
      </w:r>
      <w:r w:rsidR="3BED5F40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includes</w:t>
      </w:r>
      <w:r w:rsidR="4948529B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7B21BA0E" w:rsidRPr="32F76848">
        <w:rPr>
          <w:rFonts w:ascii="Franklin Gothic Book" w:eastAsia="Times New Roman" w:hAnsi="Franklin Gothic Book" w:cs="Times New Roman"/>
          <w:sz w:val="24"/>
          <w:szCs w:val="24"/>
        </w:rPr>
        <w:t>increas</w:t>
      </w:r>
      <w:r w:rsidR="4948529B" w:rsidRPr="32F76848">
        <w:rPr>
          <w:rFonts w:ascii="Franklin Gothic Book" w:eastAsia="Times New Roman" w:hAnsi="Franklin Gothic Book" w:cs="Times New Roman"/>
          <w:sz w:val="24"/>
          <w:szCs w:val="24"/>
        </w:rPr>
        <w:t>ing</w:t>
      </w:r>
      <w:r w:rsidR="7B21BA0E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access to </w:t>
      </w:r>
      <w:r w:rsidR="4948529B" w:rsidRPr="32F76848">
        <w:rPr>
          <w:rFonts w:ascii="Franklin Gothic Book" w:eastAsia="Times New Roman" w:hAnsi="Franklin Gothic Book" w:cs="Times New Roman"/>
          <w:sz w:val="24"/>
          <w:szCs w:val="24"/>
        </w:rPr>
        <w:t>reliable</w:t>
      </w:r>
      <w:r w:rsidR="0FF43FFD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and </w:t>
      </w:r>
      <w:r w:rsidR="2337E22B" w:rsidRPr="32F76848">
        <w:rPr>
          <w:rFonts w:ascii="Franklin Gothic Book" w:eastAsia="Times New Roman" w:hAnsi="Franklin Gothic Book" w:cs="Times New Roman"/>
          <w:sz w:val="24"/>
          <w:szCs w:val="24"/>
        </w:rPr>
        <w:t>inexpensive</w:t>
      </w:r>
      <w:r w:rsidR="265DA620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printing</w:t>
      </w:r>
      <w:r w:rsidR="2337E22B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for students</w:t>
      </w:r>
      <w:r w:rsidR="3B72172B" w:rsidRPr="32F76848">
        <w:rPr>
          <w:rFonts w:ascii="Franklin Gothic Book" w:eastAsia="Times New Roman" w:hAnsi="Franklin Gothic Book" w:cs="Times New Roman"/>
          <w:sz w:val="24"/>
          <w:szCs w:val="24"/>
        </w:rPr>
        <w:t>;</w:t>
      </w:r>
      <w:bookmarkStart w:id="0" w:name="_GoBack"/>
      <w:bookmarkEnd w:id="0"/>
    </w:p>
    <w:p w14:paraId="74E2EFC6" w14:textId="462B6578" w:rsidR="70C5AD5A" w:rsidRDefault="70C5AD5A" w:rsidP="70C5AD5A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98BE53A" w14:textId="2F0B9F67" w:rsidR="70C5AD5A" w:rsidRDefault="3B72172B" w:rsidP="70C5AD5A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student access to printing on campus could </w:t>
      </w:r>
      <w:r w:rsidR="06061B85" w:rsidRPr="32F76848">
        <w:rPr>
          <w:rFonts w:ascii="Franklin Gothic Book" w:eastAsia="Times New Roman" w:hAnsi="Franklin Gothic Book" w:cs="Times New Roman"/>
          <w:sz w:val="24"/>
          <w:szCs w:val="24"/>
        </w:rPr>
        <w:t>use improvement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>, especially for off-campus students;</w:t>
      </w:r>
    </w:p>
    <w:p w14:paraId="79D51C64" w14:textId="77777777" w:rsidR="00A35B5F" w:rsidRDefault="00A35B5F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i/>
          <w:sz w:val="24"/>
          <w:szCs w:val="24"/>
        </w:rPr>
      </w:pPr>
    </w:p>
    <w:p w14:paraId="7FAF338B" w14:textId="6B24BCA0" w:rsidR="00A510CE" w:rsidRPr="00A510CE" w:rsidRDefault="00A510CE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="004822CE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the SSA Student Information Technology Committee (SITC) </w:t>
      </w:r>
      <w:r w:rsidR="41F7F684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is requesting </w:t>
      </w:r>
      <w:r w:rsidR="30EEAED4" w:rsidRPr="6D027D41">
        <w:rPr>
          <w:rFonts w:ascii="Franklin Gothic Book" w:eastAsia="Times New Roman" w:hAnsi="Franklin Gothic Book" w:cs="Times New Roman"/>
          <w:sz w:val="24"/>
          <w:szCs w:val="24"/>
        </w:rPr>
        <w:t>a total of</w:t>
      </w:r>
      <w:r w:rsidR="41F7F684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655C9B28" w:rsidRPr="6D027D41">
        <w:rPr>
          <w:rFonts w:ascii="Franklin Gothic Book" w:eastAsia="Times New Roman" w:hAnsi="Franklin Gothic Book" w:cs="Times New Roman"/>
          <w:sz w:val="24"/>
          <w:szCs w:val="24"/>
        </w:rPr>
        <w:t>$9,382</w:t>
      </w:r>
      <w:r w:rsidR="41F7F684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in</w:t>
      </w:r>
      <w:r w:rsidR="004F3EA9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Student Technology Fee (STF)</w:t>
      </w:r>
      <w:r w:rsidR="004F3EA9" w:rsidRPr="6D027D41">
        <w:rPr>
          <w:rFonts w:ascii="Franklin Gothic Book" w:eastAsia="Times New Roman" w:hAnsi="Franklin Gothic Book" w:cs="Times New Roman"/>
          <w:b/>
          <w:bCs/>
          <w:sz w:val="24"/>
          <w:szCs w:val="24"/>
        </w:rPr>
        <w:t xml:space="preserve"> </w:t>
      </w:r>
      <w:r w:rsidR="59A34E21" w:rsidRPr="6D027D41">
        <w:rPr>
          <w:rFonts w:ascii="Franklin Gothic Book" w:eastAsia="Times New Roman" w:hAnsi="Franklin Gothic Book" w:cs="Times New Roman"/>
          <w:sz w:val="24"/>
          <w:szCs w:val="24"/>
        </w:rPr>
        <w:t>funding</w:t>
      </w:r>
      <w:r w:rsidR="00C561C1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for the 2020-2021 fiscal year</w:t>
      </w:r>
      <w:r w:rsidR="559229CF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for </w:t>
      </w:r>
      <w:r w:rsidR="79947822" w:rsidRPr="6D027D41">
        <w:rPr>
          <w:rFonts w:ascii="Franklin Gothic Book" w:eastAsia="Times New Roman" w:hAnsi="Franklin Gothic Book" w:cs="Times New Roman"/>
          <w:sz w:val="24"/>
          <w:szCs w:val="24"/>
        </w:rPr>
        <w:t>the installation of a</w:t>
      </w:r>
      <w:r w:rsidR="559229CF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printing kiosk i</w:t>
      </w:r>
      <w:r w:rsidR="0004100C" w:rsidRPr="6D027D41">
        <w:rPr>
          <w:rFonts w:ascii="Franklin Gothic Book" w:eastAsia="Times New Roman" w:hAnsi="Franklin Gothic Book" w:cs="Times New Roman"/>
          <w:sz w:val="24"/>
          <w:szCs w:val="24"/>
        </w:rPr>
        <w:t>n</w:t>
      </w:r>
      <w:r w:rsidR="559229CF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the Memorial Student Center</w:t>
      </w:r>
      <w:r w:rsidR="00C561C1" w:rsidRPr="6D027D41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35BD07CA" w14:textId="2D9DD99F" w:rsidR="00723A1A" w:rsidRDefault="00723A1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8370088" w14:textId="04BA0BA0" w:rsidR="00D315A7" w:rsidRPr="00D315A7" w:rsidRDefault="00247863" w:rsidP="00D315A7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="008B0B4A" w:rsidRPr="32F76848">
        <w:rPr>
          <w:rFonts w:ascii="Franklin Gothic Book" w:eastAsia="Times New Roman" w:hAnsi="Franklin Gothic Book" w:cs="Times New Roman"/>
          <w:sz w:val="24"/>
          <w:szCs w:val="24"/>
        </w:rPr>
        <w:t>SITC has determined</w:t>
      </w:r>
      <w:r w:rsidR="00A1783B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6B5CAC70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that </w:t>
      </w:r>
      <w:r w:rsidR="00A1783B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the </w:t>
      </w:r>
      <w:r w:rsidR="43D8BCD1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purchase of one (1) </w:t>
      </w:r>
      <w:r w:rsidR="7B004197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IMC4500 Multifunction Printer </w:t>
      </w:r>
      <w:r w:rsidR="006A692E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is </w:t>
      </w:r>
      <w:r w:rsidR="00ED13D4" w:rsidRPr="32F76848">
        <w:rPr>
          <w:rFonts w:ascii="Franklin Gothic Book" w:eastAsia="Times New Roman" w:hAnsi="Franklin Gothic Book" w:cs="Times New Roman"/>
          <w:sz w:val="24"/>
          <w:szCs w:val="24"/>
        </w:rPr>
        <w:t>a</w:t>
      </w:r>
      <w:r w:rsidR="006A692E" w:rsidRPr="32F76848">
        <w:rPr>
          <w:rFonts w:ascii="Franklin Gothic Book" w:eastAsia="Times New Roman" w:hAnsi="Franklin Gothic Book" w:cs="Times New Roman"/>
          <w:sz w:val="24"/>
          <w:szCs w:val="24"/>
        </w:rPr>
        <w:t>n</w:t>
      </w:r>
      <w:r w:rsidR="00ED13D4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acceptable </w:t>
      </w:r>
      <w:r w:rsidR="003D64A8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use of STF dollars and recommends </w:t>
      </w:r>
      <w:r w:rsidR="78396516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allocating </w:t>
      </w:r>
      <w:r w:rsidR="006D0096" w:rsidRPr="32F76848">
        <w:rPr>
          <w:rFonts w:ascii="Franklin Gothic Book" w:eastAsia="Times New Roman" w:hAnsi="Franklin Gothic Book" w:cs="Times New Roman"/>
          <w:sz w:val="24"/>
          <w:szCs w:val="24"/>
        </w:rPr>
        <w:t>$</w:t>
      </w:r>
      <w:r w:rsidR="7AB7C203" w:rsidRPr="32F76848">
        <w:rPr>
          <w:rFonts w:ascii="Franklin Gothic Book" w:eastAsia="Times New Roman" w:hAnsi="Franklin Gothic Book" w:cs="Times New Roman"/>
          <w:sz w:val="24"/>
          <w:szCs w:val="24"/>
        </w:rPr>
        <w:t>6,382</w:t>
      </w:r>
      <w:r w:rsidR="46D6FBAA" w:rsidRPr="32F76848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13FA7C86" w14:textId="2D9DD99F" w:rsidR="59CBCF42" w:rsidRDefault="59CBCF42" w:rsidP="59CBCF42">
      <w:pPr>
        <w:spacing w:after="0" w:line="240" w:lineRule="auto"/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</w:pPr>
    </w:p>
    <w:p w14:paraId="2075B38B" w14:textId="373ED899" w:rsidR="00216440" w:rsidRPr="00216440" w:rsidRDefault="15EDAFEE" w:rsidP="6D027D41">
      <w:pPr>
        <w:spacing w:after="0" w:line="240" w:lineRule="auto"/>
        <w:rPr>
          <w:rFonts w:ascii="Franklin Gothic Book" w:eastAsia="Times New Roman" w:hAnsi="Franklin Gothic Book" w:cs="Times New Roman"/>
          <w:b/>
          <w:bCs/>
          <w:sz w:val="24"/>
          <w:szCs w:val="24"/>
          <w:highlight w:val="yellow"/>
        </w:rPr>
      </w:pP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SITC has determined </w:t>
      </w:r>
      <w:r w:rsidR="5A3BA4D5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that </w:t>
      </w:r>
      <w:r w:rsidR="00F04A06">
        <w:rPr>
          <w:rFonts w:ascii="Franklin Gothic Book" w:eastAsia="Times New Roman" w:hAnsi="Franklin Gothic Book" w:cs="Times New Roman"/>
          <w:sz w:val="24"/>
          <w:szCs w:val="24"/>
        </w:rPr>
        <w:t xml:space="preserve">initial </w:t>
      </w:r>
      <w:r w:rsidR="5A3BA4D5" w:rsidRPr="6D027D41">
        <w:rPr>
          <w:rFonts w:ascii="Franklin Gothic Book" w:eastAsia="Times New Roman" w:hAnsi="Franklin Gothic Book" w:cs="Times New Roman"/>
          <w:sz w:val="24"/>
          <w:szCs w:val="24"/>
        </w:rPr>
        <w:t>purchase of one (1)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E8DAFF0" w:rsidRPr="6D027D41">
        <w:rPr>
          <w:rFonts w:ascii="Franklin Gothic Book" w:eastAsia="Times New Roman" w:hAnsi="Franklin Gothic Book" w:cs="Times New Roman"/>
          <w:sz w:val="24"/>
          <w:szCs w:val="24"/>
        </w:rPr>
        <w:t>Papercut</w:t>
      </w:r>
      <w:r w:rsidR="005D271B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F04A06">
        <w:rPr>
          <w:rFonts w:ascii="Franklin Gothic Book" w:eastAsia="Times New Roman" w:hAnsi="Franklin Gothic Book" w:cs="Times New Roman"/>
          <w:sz w:val="24"/>
          <w:szCs w:val="24"/>
        </w:rPr>
        <w:t xml:space="preserve">Annual </w:t>
      </w:r>
      <w:r w:rsidR="32616C41" w:rsidRPr="6D027D41">
        <w:rPr>
          <w:rFonts w:ascii="Franklin Gothic Book" w:eastAsia="Times New Roman" w:hAnsi="Franklin Gothic Book" w:cs="Times New Roman"/>
          <w:sz w:val="24"/>
          <w:szCs w:val="24"/>
        </w:rPr>
        <w:t>License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is an acceptable use of STF dollars and recommends </w:t>
      </w:r>
      <w:r w:rsidR="15FEA7C4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allocating 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>$</w:t>
      </w:r>
      <w:r w:rsidR="4927D907" w:rsidRPr="6D027D41">
        <w:rPr>
          <w:rFonts w:ascii="Franklin Gothic Book" w:eastAsia="Times New Roman" w:hAnsi="Franklin Gothic Book" w:cs="Times New Roman"/>
          <w:sz w:val="24"/>
          <w:szCs w:val="24"/>
        </w:rPr>
        <w:t>1,000;</w:t>
      </w:r>
      <w:r w:rsidR="1AD764D1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</w:p>
    <w:p w14:paraId="67F2210F" w14:textId="181BBF04" w:rsidR="061E1A36" w:rsidRDefault="061E1A36" w:rsidP="061E1A36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4AFB2F2" w14:textId="46365C5B" w:rsidR="2D5E8099" w:rsidRDefault="780BF25C" w:rsidP="32F7684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  <w:highlight w:val="yellow"/>
        </w:rPr>
      </w:pP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SITC has determined that purchase of one (1) </w:t>
      </w:r>
      <w:r w:rsidR="69C5DE22" w:rsidRPr="6D027D41">
        <w:rPr>
          <w:rFonts w:ascii="Franklin Gothic Book" w:eastAsia="Times New Roman" w:hAnsi="Franklin Gothic Book" w:cs="Times New Roman"/>
          <w:sz w:val="24"/>
          <w:szCs w:val="24"/>
        </w:rPr>
        <w:t>Transact TIA Annual Fee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is an acceptable use of STF dollars and recommends </w:t>
      </w:r>
      <w:r w:rsidR="19A0F86A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allocating 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of </w:t>
      </w:r>
      <w:r w:rsidR="210F95E2" w:rsidRPr="6D027D41">
        <w:rPr>
          <w:rFonts w:ascii="Franklin Gothic Book" w:eastAsia="Times New Roman" w:hAnsi="Franklin Gothic Book" w:cs="Times New Roman"/>
          <w:sz w:val="24"/>
          <w:szCs w:val="24"/>
        </w:rPr>
        <w:t>$2,000</w:t>
      </w:r>
      <w:r w:rsidR="4813D019" w:rsidRPr="6D027D41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50979EBF" w14:textId="41401D65" w:rsidR="32F76848" w:rsidRDefault="32F76848" w:rsidP="32F7684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  <w:highlight w:val="yellow"/>
        </w:rPr>
      </w:pPr>
    </w:p>
    <w:p w14:paraId="093A0313" w14:textId="7FAE29D9" w:rsidR="62A9151F" w:rsidRDefault="62A9151F" w:rsidP="32F7684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>any remaining funds from the project will be returned to the STF for future allocation;</w:t>
      </w:r>
    </w:p>
    <w:p w14:paraId="5C81C5CF" w14:textId="2D9DD99F" w:rsidR="1B8F8E4F" w:rsidRDefault="1B8F8E4F" w:rsidP="1B8F8E4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9D9FA04" w14:textId="0F3AD5E1" w:rsidR="00A36908" w:rsidRPr="00A36908" w:rsidRDefault="05C3BC8E" w:rsidP="00A36908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="173E017B" w:rsidRPr="6D027D41">
        <w:rPr>
          <w:rFonts w:ascii="Franklin Gothic Book" w:eastAsia="Times New Roman" w:hAnsi="Franklin Gothic Book" w:cs="Times New Roman"/>
          <w:sz w:val="24"/>
          <w:szCs w:val="24"/>
        </w:rPr>
        <w:t>the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costs per page to students </w:t>
      </w:r>
      <w:r w:rsidR="4E59E711" w:rsidRPr="6D027D41">
        <w:rPr>
          <w:rFonts w:ascii="Franklin Gothic Book" w:eastAsia="Times New Roman" w:hAnsi="Franklin Gothic Book" w:cs="Times New Roman"/>
          <w:sz w:val="24"/>
          <w:szCs w:val="24"/>
        </w:rPr>
        <w:t>shall not exceed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53E0889A" w:rsidRPr="6D027D41">
        <w:rPr>
          <w:rFonts w:ascii="Franklin Gothic Book" w:eastAsia="Times New Roman" w:hAnsi="Franklin Gothic Book" w:cs="Times New Roman"/>
          <w:sz w:val="24"/>
          <w:szCs w:val="24"/>
        </w:rPr>
        <w:t>$0.1</w:t>
      </w:r>
      <w:r w:rsidR="0589047C" w:rsidRPr="6D027D41">
        <w:rPr>
          <w:rFonts w:ascii="Franklin Gothic Book" w:eastAsia="Times New Roman" w:hAnsi="Franklin Gothic Book" w:cs="Times New Roman"/>
          <w:sz w:val="24"/>
          <w:szCs w:val="24"/>
        </w:rPr>
        <w:t>0</w:t>
      </w:r>
      <w:r w:rsidR="53E0889A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>for black &amp; white</w:t>
      </w:r>
      <w:r w:rsidR="2CBD97EC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printing and </w:t>
      </w:r>
      <w:r w:rsidR="360C9899" w:rsidRPr="6D027D41">
        <w:rPr>
          <w:rFonts w:ascii="Franklin Gothic Book" w:eastAsia="Times New Roman" w:hAnsi="Franklin Gothic Book" w:cs="Times New Roman"/>
          <w:sz w:val="24"/>
          <w:szCs w:val="24"/>
        </w:rPr>
        <w:t>$0.30</w:t>
      </w:r>
      <w:r w:rsidR="2CBD97EC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for color printing</w:t>
      </w:r>
      <w:r w:rsidR="5B4C141A" w:rsidRPr="6D027D41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29ABF913" w14:textId="05CE0824" w:rsidR="14D38399" w:rsidRDefault="14D38399" w:rsidP="14D38399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0D98FE0" w14:textId="5A7B60B7" w:rsidR="13ABF625" w:rsidRDefault="56CEE3A9" w:rsidP="5B93C5E6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the revenue generated from the printing kiosks </w:t>
      </w:r>
      <w:r w:rsidR="462EA1CC" w:rsidRPr="6D027D41">
        <w:rPr>
          <w:rFonts w:ascii="Franklin Gothic Book" w:eastAsia="Times New Roman" w:hAnsi="Franklin Gothic Book" w:cs="Times New Roman"/>
          <w:sz w:val="24"/>
          <w:szCs w:val="24"/>
        </w:rPr>
        <w:t>will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cover </w:t>
      </w:r>
      <w:r w:rsidR="51188713" w:rsidRPr="6D027D41">
        <w:rPr>
          <w:rFonts w:ascii="Franklin Gothic Book" w:eastAsia="Times New Roman" w:hAnsi="Franklin Gothic Book" w:cs="Times New Roman"/>
          <w:sz w:val="24"/>
          <w:szCs w:val="24"/>
        </w:rPr>
        <w:t>maintenance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, license, </w:t>
      </w:r>
      <w:r w:rsidR="2A18026A" w:rsidRPr="6D027D41">
        <w:rPr>
          <w:rFonts w:ascii="Franklin Gothic Book" w:eastAsia="Times New Roman" w:hAnsi="Franklin Gothic Book" w:cs="Times New Roman"/>
          <w:sz w:val="24"/>
          <w:szCs w:val="24"/>
        </w:rPr>
        <w:t>and replacement costs over approximately 5 years</w:t>
      </w:r>
      <w:r w:rsidR="57083CC6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in addition to expanding the fleet of printing kiosks on campus</w:t>
      </w:r>
      <w:r w:rsidR="2A18026A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; </w:t>
      </w:r>
    </w:p>
    <w:p w14:paraId="579FBD5A" w14:textId="1130ACCA" w:rsidR="6D027D41" w:rsidRDefault="6D027D41" w:rsidP="6D027D4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44B37E64" w14:textId="045C82F5" w:rsidR="252DAFE6" w:rsidRDefault="252DAFE6" w:rsidP="6D027D4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="008702FB">
        <w:rPr>
          <w:rFonts w:ascii="Franklin Gothic Book" w:eastAsia="Times New Roman" w:hAnsi="Franklin Gothic Book" w:cs="Times New Roman"/>
          <w:sz w:val="24"/>
          <w:szCs w:val="24"/>
        </w:rPr>
        <w:t>s</w:t>
      </w:r>
      <w:r w:rsidRPr="6D027D41">
        <w:rPr>
          <w:rFonts w:ascii="Franklin Gothic Book" w:eastAsia="Times New Roman" w:hAnsi="Franklin Gothic Book" w:cs="Times New Roman"/>
          <w:sz w:val="24"/>
          <w:szCs w:val="24"/>
        </w:rPr>
        <w:t>hould the program not meet the expectations of SITC, any revenue shall be returned to ST</w:t>
      </w:r>
      <w:r w:rsidR="0D6C5DDE" w:rsidRPr="6D027D41">
        <w:rPr>
          <w:rFonts w:ascii="Franklin Gothic Book" w:eastAsia="Times New Roman" w:hAnsi="Franklin Gothic Book" w:cs="Times New Roman"/>
          <w:sz w:val="24"/>
          <w:szCs w:val="24"/>
        </w:rPr>
        <w:t>F;</w:t>
      </w:r>
    </w:p>
    <w:p w14:paraId="5E47C3CD" w14:textId="2D9DD99F" w:rsidR="00822125" w:rsidRPr="00822125" w:rsidRDefault="00822125" w:rsidP="00822125">
      <w:pPr>
        <w:spacing w:after="0" w:line="240" w:lineRule="auto"/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</w:pPr>
    </w:p>
    <w:p w14:paraId="27FEE00D" w14:textId="6C18A8F9" w:rsidR="33FDF108" w:rsidRDefault="33FDF108" w:rsidP="30E0DA0E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Whereas, 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following implementation, SITC may review the costs per page and </w:t>
      </w:r>
      <w:proofErr w:type="gramStart"/>
      <w:r w:rsidRPr="32F76848">
        <w:rPr>
          <w:rFonts w:ascii="Franklin Gothic Book" w:eastAsia="Times New Roman" w:hAnsi="Franklin Gothic Book" w:cs="Times New Roman"/>
          <w:sz w:val="24"/>
          <w:szCs w:val="24"/>
        </w:rPr>
        <w:t>make adjustments to</w:t>
      </w:r>
      <w:proofErr w:type="gramEnd"/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meet </w:t>
      </w:r>
      <w:r w:rsidR="3C010487" w:rsidRPr="32F76848">
        <w:rPr>
          <w:rFonts w:ascii="Franklin Gothic Book" w:eastAsia="Times New Roman" w:hAnsi="Franklin Gothic Book" w:cs="Times New Roman"/>
          <w:sz w:val="24"/>
          <w:szCs w:val="24"/>
        </w:rPr>
        <w:t>revenue expectations</w:t>
      </w:r>
      <w:r w:rsidR="109E2095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in addition</w:t>
      </w:r>
      <w:r w:rsidR="1D7294FF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to purchasing additional printers</w:t>
      </w:r>
      <w:r w:rsidR="6159D1B7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depending on the success of the program</w:t>
      </w:r>
      <w:r w:rsidR="3C010487" w:rsidRPr="32F76848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09CE0015" w14:textId="0A85D4D0" w:rsidR="07F20E0C" w:rsidRDefault="07F20E0C" w:rsidP="07F20E0C">
      <w:pPr>
        <w:spacing w:after="0" w:line="240" w:lineRule="auto"/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</w:pPr>
    </w:p>
    <w:p w14:paraId="5B3B0316" w14:textId="2ABEE26A" w:rsidR="3F74AC3C" w:rsidRDefault="3F74AC3C" w:rsidP="2D1A77E2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sz w:val="24"/>
          <w:szCs w:val="24"/>
        </w:rPr>
        <w:t xml:space="preserve">Whereas, 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the Learning and Information Technology </w:t>
      </w:r>
      <w:r w:rsidR="165E293E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Department 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(LIT) </w:t>
      </w:r>
      <w:r w:rsidR="3479298A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along with SITC 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will be responsible for implementing the printing </w:t>
      </w:r>
      <w:r w:rsidR="584AE1E6" w:rsidRPr="32F76848">
        <w:rPr>
          <w:rFonts w:ascii="Franklin Gothic Book" w:eastAsia="Times New Roman" w:hAnsi="Franklin Gothic Book" w:cs="Times New Roman"/>
          <w:sz w:val="24"/>
          <w:szCs w:val="24"/>
        </w:rPr>
        <w:t>kiosk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64C8BBB0" w:rsidRPr="32F76848">
        <w:rPr>
          <w:rFonts w:ascii="Franklin Gothic Book" w:eastAsia="Times New Roman" w:hAnsi="Franklin Gothic Book" w:cs="Times New Roman"/>
          <w:sz w:val="24"/>
          <w:szCs w:val="24"/>
        </w:rPr>
        <w:t>within the Memorial Student Center (MSC)</w:t>
      </w:r>
      <w:r w:rsidR="146F464C" w:rsidRPr="32F76848">
        <w:rPr>
          <w:rFonts w:ascii="Franklin Gothic Book" w:eastAsia="Times New Roman" w:hAnsi="Franklin Gothic Book" w:cs="Times New Roman"/>
          <w:sz w:val="24"/>
          <w:szCs w:val="24"/>
        </w:rPr>
        <w:t>;</w:t>
      </w:r>
    </w:p>
    <w:p w14:paraId="2B28819E" w14:textId="7777777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59213A6" w14:textId="1771A898" w:rsidR="007B7EA3" w:rsidRDefault="0062530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lastRenderedPageBreak/>
        <w:t>Be</w:t>
      </w:r>
      <w:r w:rsidR="00C21BCB"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 it</w:t>
      </w:r>
      <w:r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 therefore</w:t>
      </w:r>
      <w:r w:rsidR="00C21BCB" w:rsidRPr="6D027D41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 resolved,</w:t>
      </w:r>
      <w:r w:rsidR="00C21BCB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6A692E" w:rsidRPr="6D027D41">
        <w:rPr>
          <w:rFonts w:ascii="Franklin Gothic Book" w:eastAsia="Times New Roman" w:hAnsi="Franklin Gothic Book" w:cs="Times New Roman"/>
          <w:sz w:val="24"/>
          <w:szCs w:val="24"/>
        </w:rPr>
        <w:t>t</w:t>
      </w:r>
      <w:r w:rsidR="009C1C4D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he U.S.S of the S.S.A recommends to the Chancellor </w:t>
      </w:r>
      <w:r w:rsidR="7132EEA8" w:rsidRPr="6D027D41">
        <w:rPr>
          <w:rFonts w:ascii="Franklin Gothic Book" w:eastAsia="Times New Roman" w:hAnsi="Franklin Gothic Book" w:cs="Times New Roman"/>
          <w:sz w:val="24"/>
          <w:szCs w:val="24"/>
        </w:rPr>
        <w:t>or the Chancellor’s Designee</w:t>
      </w:r>
      <w:r w:rsidR="3E46432A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EF58AD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that </w:t>
      </w:r>
      <w:r w:rsidR="62E2E27D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$9,382 </w:t>
      </w:r>
      <w:r w:rsidR="00253DD5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in </w:t>
      </w:r>
      <w:r w:rsidR="001820EC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one-time funding </w:t>
      </w:r>
      <w:r w:rsidR="007E61B4" w:rsidRPr="6D027D41">
        <w:rPr>
          <w:rFonts w:ascii="Franklin Gothic Book" w:eastAsia="Times New Roman" w:hAnsi="Franklin Gothic Book" w:cs="Times New Roman"/>
          <w:sz w:val="24"/>
          <w:szCs w:val="24"/>
        </w:rPr>
        <w:t>from the Student Technology Fee</w:t>
      </w:r>
      <w:r w:rsidR="00075791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A7200D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should be used </w:t>
      </w:r>
      <w:r w:rsidR="00AD2669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for </w:t>
      </w:r>
      <w:r w:rsidR="1FE806D3" w:rsidRPr="6D027D41">
        <w:rPr>
          <w:rFonts w:ascii="Franklin Gothic Book" w:eastAsia="Times New Roman" w:hAnsi="Franklin Gothic Book" w:cs="Times New Roman"/>
          <w:sz w:val="24"/>
          <w:szCs w:val="24"/>
        </w:rPr>
        <w:t>the implementation</w:t>
      </w:r>
      <w:r w:rsidR="007A74A1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and</w:t>
      </w:r>
      <w:r w:rsidR="00AD2669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1FE806D3" w:rsidRPr="6D027D41">
        <w:rPr>
          <w:rFonts w:ascii="Franklin Gothic Book" w:eastAsia="Times New Roman" w:hAnsi="Franklin Gothic Book" w:cs="Times New Roman"/>
          <w:sz w:val="24"/>
          <w:szCs w:val="24"/>
        </w:rPr>
        <w:t>installation of</w:t>
      </w:r>
      <w:r w:rsidR="007A74A1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1FE806D3" w:rsidRPr="6D027D41">
        <w:rPr>
          <w:rFonts w:ascii="Franklin Gothic Book" w:eastAsia="Times New Roman" w:hAnsi="Franklin Gothic Book" w:cs="Times New Roman"/>
          <w:sz w:val="24"/>
          <w:szCs w:val="24"/>
        </w:rPr>
        <w:t>a printing kiosk</w:t>
      </w:r>
      <w:r w:rsidR="00253DD5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415A2D" w:rsidRPr="6D027D41">
        <w:rPr>
          <w:rFonts w:ascii="Franklin Gothic Book" w:eastAsia="Times New Roman" w:hAnsi="Franklin Gothic Book" w:cs="Times New Roman"/>
          <w:sz w:val="24"/>
          <w:szCs w:val="24"/>
        </w:rPr>
        <w:t>for the 20</w:t>
      </w:r>
      <w:r w:rsidR="00AE754F">
        <w:rPr>
          <w:rFonts w:ascii="Franklin Gothic Book" w:eastAsia="Times New Roman" w:hAnsi="Franklin Gothic Book" w:cs="Times New Roman"/>
          <w:sz w:val="24"/>
          <w:szCs w:val="24"/>
        </w:rPr>
        <w:t>20</w:t>
      </w:r>
      <w:r w:rsidR="00415A2D" w:rsidRPr="6D027D41">
        <w:rPr>
          <w:rFonts w:ascii="Franklin Gothic Book" w:eastAsia="Times New Roman" w:hAnsi="Franklin Gothic Book" w:cs="Times New Roman"/>
          <w:sz w:val="24"/>
          <w:szCs w:val="24"/>
        </w:rPr>
        <w:t>-</w:t>
      </w:r>
      <w:r w:rsidR="00AE754F">
        <w:rPr>
          <w:rFonts w:ascii="Franklin Gothic Book" w:eastAsia="Times New Roman" w:hAnsi="Franklin Gothic Book" w:cs="Times New Roman"/>
          <w:sz w:val="24"/>
          <w:szCs w:val="24"/>
        </w:rPr>
        <w:t>2021</w:t>
      </w:r>
      <w:r w:rsidR="00415A2D" w:rsidRPr="6D027D41">
        <w:rPr>
          <w:rFonts w:ascii="Franklin Gothic Book" w:eastAsia="Times New Roman" w:hAnsi="Franklin Gothic Book" w:cs="Times New Roman"/>
          <w:sz w:val="24"/>
          <w:szCs w:val="24"/>
        </w:rPr>
        <w:t xml:space="preserve"> fiscal year</w:t>
      </w:r>
      <w:r w:rsidR="00FD6BB1" w:rsidRPr="6D027D41">
        <w:rPr>
          <w:rFonts w:ascii="Franklin Gothic Book" w:eastAsia="Times New Roman" w:hAnsi="Franklin Gothic Book" w:cs="Times New Roman"/>
          <w:sz w:val="24"/>
          <w:szCs w:val="24"/>
        </w:rPr>
        <w:t>.</w:t>
      </w:r>
    </w:p>
    <w:p w14:paraId="7E59E922" w14:textId="5A51A9FF" w:rsidR="008472AA" w:rsidRDefault="008472A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6CA89005" w14:textId="09174C99" w:rsidR="00203AC3" w:rsidRPr="00203AC3" w:rsidRDefault="008472AA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Be it </w:t>
      </w:r>
      <w:r w:rsidR="00203AC3"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further resolved,</w:t>
      </w:r>
      <w:r w:rsidR="00EF0243"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 </w:t>
      </w:r>
      <w:r w:rsidR="00EF0243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A memo </w:t>
      </w:r>
      <w:r w:rsidR="00441B73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to the Chancellor </w:t>
      </w:r>
      <w:r w:rsidR="1229B040" w:rsidRPr="32F76848">
        <w:rPr>
          <w:rFonts w:ascii="Franklin Gothic Book" w:eastAsia="Times New Roman" w:hAnsi="Franklin Gothic Book" w:cs="Times New Roman"/>
          <w:sz w:val="24"/>
          <w:szCs w:val="24"/>
        </w:rPr>
        <w:t>or Chancellor’s Designee</w:t>
      </w:r>
      <w:r w:rsidR="00441B73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5D0966" w:rsidRPr="32F76848">
        <w:rPr>
          <w:rFonts w:ascii="Franklin Gothic Book" w:eastAsia="Times New Roman" w:hAnsi="Franklin Gothic Book" w:cs="Times New Roman"/>
          <w:sz w:val="24"/>
          <w:szCs w:val="24"/>
        </w:rPr>
        <w:t>shall be written by the Director of Information Technology and the Chief Information Officer</w:t>
      </w:r>
      <w:r w:rsidR="008445F6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to</w:t>
      </w:r>
      <w:r w:rsidR="00385A49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CE6F65" w:rsidRPr="32F76848">
        <w:rPr>
          <w:rFonts w:ascii="Franklin Gothic Book" w:eastAsia="Times New Roman" w:hAnsi="Franklin Gothic Book" w:cs="Times New Roman"/>
          <w:sz w:val="24"/>
          <w:szCs w:val="24"/>
        </w:rPr>
        <w:t>provide a formal request</w:t>
      </w:r>
      <w:r w:rsidR="75E4B1C1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</w:t>
      </w:r>
      <w:r w:rsidR="00ED6A4C" w:rsidRPr="32F76848">
        <w:rPr>
          <w:rFonts w:ascii="Franklin Gothic Book" w:eastAsia="Times New Roman" w:hAnsi="Franklin Gothic Book" w:cs="Times New Roman"/>
          <w:sz w:val="24"/>
          <w:szCs w:val="24"/>
        </w:rPr>
        <w:t>for</w:t>
      </w:r>
      <w:r w:rsidR="00E60219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the STF allocation.</w:t>
      </w:r>
    </w:p>
    <w:p w14:paraId="6BA05324" w14:textId="77777777" w:rsidR="00C21BCB" w:rsidRDefault="00C21BCB" w:rsidP="00ED6A4C">
      <w:pPr>
        <w:spacing w:after="0" w:line="240" w:lineRule="auto"/>
        <w:jc w:val="center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0A281A5" w14:textId="03763826" w:rsidR="00A510CE" w:rsidRDefault="00A510CE" w:rsidP="00A510CE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Be it </w:t>
      </w:r>
      <w:r w:rsidR="009C5754"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f</w:t>
      </w:r>
      <w:r w:rsidR="49D52A91"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 xml:space="preserve">inally </w:t>
      </w:r>
      <w:r w:rsidRPr="32F76848">
        <w:rPr>
          <w:rFonts w:ascii="Franklin Gothic Book" w:eastAsia="Times New Roman" w:hAnsi="Franklin Gothic Book" w:cs="Times New Roman"/>
          <w:b/>
          <w:bCs/>
          <w:i/>
          <w:iCs/>
          <w:sz w:val="24"/>
          <w:szCs w:val="24"/>
        </w:rPr>
        <w:t>resolved,</w:t>
      </w:r>
      <w:r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 this motion be distributed to </w:t>
      </w:r>
      <w:r w:rsidR="00727044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UW-Stout Chief Information Officer Sue Traxler, </w:t>
      </w:r>
      <w:r w:rsidR="7A37CD95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Director of Telecommunications &amp; Networking Dan Dunbar, Director of the Student Centers Darren Witucki, </w:t>
      </w:r>
      <w:r w:rsidR="00727044" w:rsidRPr="32F76848">
        <w:rPr>
          <w:rFonts w:ascii="Franklin Gothic Book" w:eastAsia="Times New Roman" w:hAnsi="Franklin Gothic Book" w:cs="Times New Roman"/>
          <w:sz w:val="24"/>
          <w:szCs w:val="24"/>
        </w:rPr>
        <w:t xml:space="preserve">and SSA Director of </w:t>
      </w:r>
      <w:r w:rsidR="00CC6E7A" w:rsidRPr="32F76848">
        <w:rPr>
          <w:rFonts w:ascii="Franklin Gothic Book" w:eastAsia="Times New Roman" w:hAnsi="Franklin Gothic Book" w:cs="Times New Roman"/>
          <w:sz w:val="24"/>
          <w:szCs w:val="24"/>
        </w:rPr>
        <w:t>Information Technology Riley Kangas</w:t>
      </w:r>
      <w:r w:rsidR="00FD6BB1" w:rsidRPr="32F76848">
        <w:rPr>
          <w:rFonts w:ascii="Franklin Gothic Book" w:eastAsia="Times New Roman" w:hAnsi="Franklin Gothic Book" w:cs="Times New Roman"/>
          <w:sz w:val="24"/>
          <w:szCs w:val="24"/>
        </w:rPr>
        <w:t>.</w:t>
      </w:r>
    </w:p>
    <w:p w14:paraId="75544A44" w14:textId="77777777" w:rsidR="00C21BCB" w:rsidRDefault="00C21BCB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DB1FCCE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703C31A4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5049535E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2810217B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DE1277B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3A05A021" w14:textId="77777777" w:rsidR="00520335" w:rsidRDefault="00520335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</w:p>
    <w:p w14:paraId="04DCEC95" w14:textId="77777777" w:rsidR="0054554C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A6CB465" w14:textId="77777777" w:rsidR="00EA63A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Date acted up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Month Day, Year</w:t>
      </w:r>
    </w:p>
    <w:p w14:paraId="27515D3C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777298C4" w14:textId="77777777" w:rsidR="0054554C" w:rsidRPr="00723A1A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Action:</w:t>
      </w:r>
      <w:r w:rsidR="00723A1A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>Passed, Denied, Postponed, Etc.</w:t>
      </w:r>
    </w:p>
    <w:p w14:paraId="025B8C78" w14:textId="77777777" w:rsidR="0054554C" w:rsidRPr="00CA25B3" w:rsidRDefault="0054554C" w:rsidP="00D10BDF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0D28956A" w14:textId="77777777" w:rsidR="004E7161" w:rsidRPr="00723A1A" w:rsidRDefault="00520335" w:rsidP="004E7161">
      <w:pPr>
        <w:spacing w:after="0" w:line="240" w:lineRule="auto"/>
        <w:rPr>
          <w:rFonts w:ascii="Franklin Gothic Book" w:eastAsia="Times New Roman" w:hAnsi="Franklin Gothic Book" w:cs="Times New Roman"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Vote: </w:t>
      </w:r>
      <w:r w:rsidR="004E7161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0D42EC" w:rsidRPr="00CA25B3">
        <w:rPr>
          <w:rFonts w:ascii="Franklin Gothic Book" w:eastAsia="Times New Roman" w:hAnsi="Franklin Gothic Book" w:cs="Times New Roman"/>
          <w:b/>
          <w:sz w:val="24"/>
          <w:szCs w:val="24"/>
        </w:rPr>
        <w:t>____ - ____ - ____</w:t>
      </w:r>
      <w:r w:rsidR="00723A1A">
        <w:rPr>
          <w:rFonts w:ascii="Franklin Gothic Book" w:eastAsia="Times New Roman" w:hAnsi="Franklin Gothic Book" w:cs="Times New Roman"/>
          <w:sz w:val="24"/>
          <w:szCs w:val="24"/>
        </w:rPr>
        <w:t xml:space="preserve"> (</w:t>
      </w:r>
      <w:proofErr w:type="spellStart"/>
      <w:r w:rsidR="00723A1A">
        <w:rPr>
          <w:rFonts w:ascii="Franklin Gothic Book" w:eastAsia="Times New Roman" w:hAnsi="Franklin Gothic Book" w:cs="Times New Roman"/>
          <w:sz w:val="24"/>
          <w:szCs w:val="24"/>
        </w:rPr>
        <w:t>Yays</w:t>
      </w:r>
      <w:proofErr w:type="spellEnd"/>
      <w:r w:rsidR="00723A1A">
        <w:rPr>
          <w:rFonts w:ascii="Franklin Gothic Book" w:eastAsia="Times New Roman" w:hAnsi="Franklin Gothic Book" w:cs="Times New Roman"/>
          <w:sz w:val="24"/>
          <w:szCs w:val="24"/>
        </w:rPr>
        <w:t>-Nays-Abstentions)</w:t>
      </w:r>
    </w:p>
    <w:p w14:paraId="68F8B15D" w14:textId="77777777" w:rsidR="004E7161" w:rsidRPr="00CA25B3" w:rsidRDefault="004E7161" w:rsidP="004E7161">
      <w:pPr>
        <w:spacing w:after="0" w:line="240" w:lineRule="auto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27B933EA" w14:textId="77777777" w:rsidR="0086649D" w:rsidRPr="00CA25B3" w:rsidRDefault="0086649D" w:rsidP="0086649D">
      <w:pPr>
        <w:spacing w:after="0" w:line="360" w:lineRule="auto"/>
        <w:rPr>
          <w:rFonts w:ascii="Franklin Gothic Book" w:eastAsia="Times New Roman" w:hAnsi="Franklin Gothic Book" w:cs="Times New Roman"/>
          <w:b/>
          <w:bCs/>
          <w:sz w:val="24"/>
          <w:szCs w:val="24"/>
        </w:rPr>
      </w:pPr>
    </w:p>
    <w:p w14:paraId="07095B39" w14:textId="77777777" w:rsidR="00520335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0CFD4A90" w14:textId="77777777" w:rsidR="00520335" w:rsidRPr="00CA25B3" w:rsidRDefault="00520335" w:rsidP="00D10BDF">
      <w:pPr>
        <w:spacing w:after="0" w:line="240" w:lineRule="auto"/>
        <w:rPr>
          <w:rFonts w:ascii="Arial" w:eastAsia="Times New Roman" w:hAnsi="Arial" w:cs="Times New Roman"/>
          <w:b/>
          <w:sz w:val="24"/>
          <w:szCs w:val="24"/>
        </w:rPr>
      </w:pPr>
    </w:p>
    <w:p w14:paraId="6C223A45" w14:textId="77777777" w:rsidR="00DD01B5" w:rsidRDefault="00670C2C" w:rsidP="00DD01B5">
      <w:pPr>
        <w:spacing w:after="0" w:line="240" w:lineRule="auto"/>
        <w:rPr>
          <w:rFonts w:ascii="Arial Rounded MT Bold" w:eastAsia="Times New Roman" w:hAnsi="Arial Rounded MT Bold" w:cs="Times New Roman"/>
          <w:b/>
          <w:sz w:val="24"/>
          <w:szCs w:val="24"/>
        </w:rPr>
        <w:sectPr w:rsidR="00DD01B5" w:rsidSect="00DF3FA9">
          <w:headerReference w:type="default" r:id="rId7"/>
          <w:pgSz w:w="12240" w:h="15840"/>
          <w:pgMar w:top="1395" w:right="1440" w:bottom="1440" w:left="1440" w:header="720" w:footer="720" w:gutter="0"/>
          <w:cols w:space="720"/>
          <w:docGrid w:linePitch="360"/>
        </w:sectPr>
      </w:pPr>
      <w:r>
        <w:rPr>
          <w:rFonts w:ascii="Arial" w:eastAsia="Times New Roman" w:hAnsi="Arial" w:cs="Times New Roman"/>
          <w:b/>
          <w:sz w:val="24"/>
          <w:szCs w:val="24"/>
        </w:rPr>
        <w:t xml:space="preserve">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  <w:r>
        <w:rPr>
          <w:rFonts w:ascii="Arial" w:eastAsia="Times New Roman" w:hAnsi="Arial" w:cs="Times New Roman"/>
          <w:b/>
          <w:sz w:val="24"/>
          <w:szCs w:val="24"/>
        </w:rPr>
        <w:tab/>
      </w:r>
      <w:r>
        <w:rPr>
          <w:rFonts w:ascii="Arial" w:eastAsia="Times New Roman" w:hAnsi="Arial" w:cs="Times New Roman"/>
          <w:b/>
          <w:sz w:val="24"/>
          <w:szCs w:val="24"/>
        </w:rPr>
        <w:tab/>
        <w:t xml:space="preserve">    </w:t>
      </w:r>
      <w:r>
        <w:rPr>
          <w:rFonts w:ascii="Arial" w:eastAsia="Times New Roman" w:hAnsi="Arial" w:cs="Times New Roman"/>
          <w:b/>
          <w:sz w:val="24"/>
          <w:szCs w:val="24"/>
        </w:rPr>
        <w:tab/>
        <w:t>______________________</w:t>
      </w:r>
    </w:p>
    <w:p w14:paraId="78225F9A" w14:textId="7A6E9479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Deon Canon</w:t>
      </w:r>
    </w:p>
    <w:p w14:paraId="59BA7E92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President</w:t>
      </w:r>
    </w:p>
    <w:p w14:paraId="629688F8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44117B71" w14:textId="21B81AE3" w:rsid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br w:type="column"/>
      </w:r>
      <w:r w:rsidR="00670C2C"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FC65C0">
        <w:rPr>
          <w:rFonts w:ascii="Franklin Gothic Book" w:eastAsia="Times New Roman" w:hAnsi="Franklin Gothic Book" w:cs="Times New Roman"/>
          <w:b/>
          <w:sz w:val="24"/>
          <w:szCs w:val="24"/>
        </w:rPr>
        <w:t>Christopher Johnson</w:t>
      </w:r>
    </w:p>
    <w:p w14:paraId="6DB986B9" w14:textId="77777777" w:rsidR="00DD01B5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Vice-President</w:t>
      </w:r>
    </w:p>
    <w:p w14:paraId="01725DE6" w14:textId="77777777" w:rsidR="00670C2C" w:rsidRDefault="00670C2C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  <w:sectPr w:rsidR="00670C2C" w:rsidSect="00DD01B5">
          <w:type w:val="continuous"/>
          <w:pgSz w:w="12240" w:h="15840"/>
          <w:pgMar w:top="1395" w:right="1440" w:bottom="1440" w:left="1440" w:header="720" w:footer="720" w:gutter="0"/>
          <w:cols w:num="2" w:space="720"/>
          <w:docGrid w:linePitch="360"/>
        </w:sectPr>
      </w:pPr>
      <w:r>
        <w:rPr>
          <w:rFonts w:ascii="Franklin Gothic Book" w:eastAsia="Times New Roman" w:hAnsi="Franklin Gothic Book" w:cs="Times New Roman"/>
          <w:b/>
          <w:sz w:val="24"/>
          <w:szCs w:val="24"/>
        </w:rPr>
        <w:t xml:space="preserve"> </w:t>
      </w:r>
      <w:r w:rsidR="00DD01B5">
        <w:rPr>
          <w:rFonts w:ascii="Franklin Gothic Book" w:eastAsia="Times New Roman" w:hAnsi="Franklin Gothic Book" w:cs="Times New Roman"/>
          <w:b/>
          <w:sz w:val="24"/>
          <w:szCs w:val="24"/>
        </w:rPr>
        <w:t>Stout Student Association</w:t>
      </w:r>
    </w:p>
    <w:p w14:paraId="1B88E93E" w14:textId="77777777" w:rsidR="00DD01B5" w:rsidRPr="00DD01B5" w:rsidRDefault="00DD01B5" w:rsidP="00DD01B5">
      <w:pPr>
        <w:spacing w:after="0" w:line="240" w:lineRule="auto"/>
        <w:jc w:val="center"/>
        <w:rPr>
          <w:rFonts w:ascii="Franklin Gothic Book" w:eastAsia="Times New Roman" w:hAnsi="Franklin Gothic Book" w:cs="Times New Roman"/>
          <w:b/>
          <w:sz w:val="24"/>
          <w:szCs w:val="24"/>
        </w:rPr>
      </w:pPr>
    </w:p>
    <w:p w14:paraId="6E68BB33" w14:textId="77777777" w:rsidR="00D10BDF" w:rsidRDefault="00D10BDF" w:rsidP="00D10BDF"/>
    <w:p w14:paraId="42E28A67" w14:textId="77777777" w:rsidR="00D10BDF" w:rsidRDefault="00D10BDF" w:rsidP="00D10BDF"/>
    <w:sectPr w:rsidR="00D10BDF" w:rsidSect="00DD01B5">
      <w:type w:val="continuous"/>
      <w:pgSz w:w="12240" w:h="15840"/>
      <w:pgMar w:top="1395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DF8C1" w14:textId="77777777" w:rsidR="00DE368D" w:rsidRDefault="00DE368D" w:rsidP="00AF759C">
      <w:pPr>
        <w:spacing w:after="0" w:line="240" w:lineRule="auto"/>
      </w:pPr>
      <w:r>
        <w:separator/>
      </w:r>
    </w:p>
  </w:endnote>
  <w:endnote w:type="continuationSeparator" w:id="0">
    <w:p w14:paraId="1D61BBED" w14:textId="77777777" w:rsidR="00DE368D" w:rsidRDefault="00DE368D" w:rsidP="00AF759C">
      <w:pPr>
        <w:spacing w:after="0" w:line="240" w:lineRule="auto"/>
      </w:pPr>
      <w:r>
        <w:continuationSeparator/>
      </w:r>
    </w:p>
  </w:endnote>
  <w:endnote w:type="continuationNotice" w:id="1">
    <w:p w14:paraId="62CC595D" w14:textId="77777777" w:rsidR="00DE368D" w:rsidRDefault="00DE36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B40AD" w14:textId="77777777" w:rsidR="00DE368D" w:rsidRDefault="00DE368D" w:rsidP="00AF759C">
      <w:pPr>
        <w:spacing w:after="0" w:line="240" w:lineRule="auto"/>
      </w:pPr>
      <w:r>
        <w:separator/>
      </w:r>
    </w:p>
  </w:footnote>
  <w:footnote w:type="continuationSeparator" w:id="0">
    <w:p w14:paraId="5B2A448A" w14:textId="77777777" w:rsidR="00DE368D" w:rsidRDefault="00DE368D" w:rsidP="00AF759C">
      <w:pPr>
        <w:spacing w:after="0" w:line="240" w:lineRule="auto"/>
      </w:pPr>
      <w:r>
        <w:continuationSeparator/>
      </w:r>
    </w:p>
  </w:footnote>
  <w:footnote w:type="continuationNotice" w:id="1">
    <w:p w14:paraId="7634E0F6" w14:textId="77777777" w:rsidR="00DE368D" w:rsidRDefault="00DE36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4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18"/>
      <w:gridCol w:w="4718"/>
    </w:tblGrid>
    <w:tr w:rsidR="00DF3FA9" w14:paraId="511D16AC" w14:textId="77777777" w:rsidTr="6D027D41">
      <w:trPr>
        <w:trHeight w:val="1441"/>
      </w:trPr>
      <w:tc>
        <w:tcPr>
          <w:tcW w:w="4718" w:type="dxa"/>
        </w:tcPr>
        <w:p w14:paraId="5330B832" w14:textId="77777777" w:rsidR="00DF3FA9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noProof/>
              <w:sz w:val="20"/>
              <w:szCs w:val="20"/>
            </w:rPr>
            <w:drawing>
              <wp:anchor distT="0" distB="0" distL="114300" distR="114300" simplePos="0" relativeHeight="251658240" behindDoc="0" locked="0" layoutInCell="1" allowOverlap="1" wp14:anchorId="752DEBF7" wp14:editId="7DC265C7">
                <wp:simplePos x="0" y="0"/>
                <wp:positionH relativeFrom="column">
                  <wp:posOffset>-706755</wp:posOffset>
                </wp:positionH>
                <wp:positionV relativeFrom="paragraph">
                  <wp:posOffset>-290195</wp:posOffset>
                </wp:positionV>
                <wp:extent cx="1049020" cy="1047750"/>
                <wp:effectExtent l="0" t="0" r="0" b="0"/>
                <wp:wrapNone/>
                <wp:docPr id="6" name="Picture 6" descr="C:\Users\husee0849\AppData\Local\Microsoft\Windows\INetCache\Content.Word\SSA-ReBrand_USS-SSA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usee0849\AppData\Local\Microsoft\Windows\INetCache\Content.Word\SSA-ReBrand_USS-SSA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9020" cy="104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6D027D41" w:rsidRPr="6D027D41">
            <w:rPr>
              <w:rFonts w:ascii="Franklin Gothic Book" w:hAnsi="Franklin Gothic Book"/>
              <w:b/>
              <w:bCs/>
              <w:sz w:val="20"/>
              <w:szCs w:val="20"/>
            </w:rPr>
            <w:t xml:space="preserve">            University Student Senate</w:t>
          </w:r>
        </w:p>
        <w:p w14:paraId="0F173913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Stout Student Association</w:t>
          </w:r>
        </w:p>
        <w:p w14:paraId="08F53864" w14:textId="77777777" w:rsidR="00A35B5F" w:rsidRPr="00A35B5F" w:rsidRDefault="00A35B5F" w:rsidP="00DF3FA9">
          <w:pPr>
            <w:pStyle w:val="Header"/>
            <w:spacing w:line="276" w:lineRule="auto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         </w:t>
          </w:r>
          <w:r>
            <w:rPr>
              <w:rFonts w:ascii="Franklin Gothic Book" w:hAnsi="Franklin Gothic Book"/>
              <w:b/>
              <w:sz w:val="20"/>
              <w:szCs w:val="20"/>
            </w:rPr>
            <w:t xml:space="preserve"> 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>University of Wisconsin-Stout</w:t>
          </w:r>
        </w:p>
      </w:tc>
      <w:tc>
        <w:tcPr>
          <w:tcW w:w="4718" w:type="dxa"/>
        </w:tcPr>
        <w:p w14:paraId="4281076E" w14:textId="3FD4935C" w:rsidR="00DF3FA9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niversity Student Senate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4936EA">
            <w:rPr>
              <w:rFonts w:ascii="Franklin Gothic Book" w:hAnsi="Franklin Gothic Book"/>
              <w:b/>
              <w:sz w:val="20"/>
              <w:szCs w:val="20"/>
              <w:vertAlign w:val="superscript"/>
            </w:rPr>
            <w:t>th</w:t>
          </w:r>
          <w:r w:rsidR="00A35B5F"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Congress</w:t>
          </w:r>
        </w:p>
        <w:p w14:paraId="6B06DC27" w14:textId="5C874EAF" w:rsidR="00A35B5F" w:rsidRPr="00A35B5F" w:rsidRDefault="00723A1A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>
            <w:rPr>
              <w:rFonts w:ascii="Franklin Gothic Book" w:hAnsi="Franklin Gothic Book"/>
              <w:b/>
              <w:sz w:val="20"/>
              <w:szCs w:val="20"/>
            </w:rPr>
            <w:t xml:space="preserve">U.S.S. </w:t>
          </w:r>
          <w:r w:rsidR="00FC65C0">
            <w:rPr>
              <w:rFonts w:ascii="Franklin Gothic Book" w:hAnsi="Franklin Gothic Book"/>
              <w:b/>
              <w:sz w:val="20"/>
              <w:szCs w:val="20"/>
            </w:rPr>
            <w:t>50</w:t>
          </w:r>
          <w:r w:rsidR="007C7626">
            <w:rPr>
              <w:rFonts w:ascii="Franklin Gothic Book" w:hAnsi="Franklin Gothic Book"/>
              <w:b/>
              <w:sz w:val="20"/>
              <w:szCs w:val="20"/>
            </w:rPr>
            <w:t>.</w:t>
          </w:r>
          <w:r w:rsidR="000E67DD">
            <w:rPr>
              <w:rFonts w:ascii="Franklin Gothic Book" w:hAnsi="Franklin Gothic Book"/>
              <w:b/>
              <w:sz w:val="20"/>
              <w:szCs w:val="20"/>
            </w:rPr>
            <w:t>23.01</w:t>
          </w:r>
        </w:p>
        <w:p w14:paraId="0138B22B" w14:textId="27AAE33C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Date Introduced: </w:t>
          </w:r>
          <w:r w:rsidR="0073085C">
            <w:rPr>
              <w:rFonts w:ascii="Franklin Gothic Book" w:hAnsi="Franklin Gothic Book"/>
              <w:sz w:val="20"/>
              <w:szCs w:val="20"/>
            </w:rPr>
            <w:t>March 31</w:t>
          </w:r>
          <w:r w:rsidR="0073085C" w:rsidRPr="0073085C">
            <w:rPr>
              <w:rFonts w:ascii="Franklin Gothic Book" w:hAnsi="Franklin Gothic Book"/>
              <w:sz w:val="20"/>
              <w:szCs w:val="20"/>
              <w:vertAlign w:val="superscript"/>
            </w:rPr>
            <w:t>st</w:t>
          </w:r>
          <w:r w:rsidR="0073085C">
            <w:rPr>
              <w:rFonts w:ascii="Franklin Gothic Book" w:hAnsi="Franklin Gothic Book"/>
              <w:sz w:val="20"/>
              <w:szCs w:val="20"/>
            </w:rPr>
            <w:t>, 2020</w:t>
          </w:r>
        </w:p>
        <w:p w14:paraId="7717C19B" w14:textId="35D3534C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Moved by: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552050">
            <w:rPr>
              <w:rFonts w:ascii="Franklin Gothic Book" w:hAnsi="Franklin Gothic Book"/>
              <w:bCs/>
              <w:sz w:val="20"/>
              <w:szCs w:val="20"/>
            </w:rPr>
            <w:t>Vice Chair</w:t>
          </w:r>
          <w:r w:rsidR="005D3991" w:rsidRPr="00193ABB">
            <w:rPr>
              <w:rFonts w:ascii="Franklin Gothic Book" w:hAnsi="Franklin Gothic Book"/>
              <w:bCs/>
              <w:sz w:val="20"/>
              <w:szCs w:val="20"/>
            </w:rPr>
            <w:t xml:space="preserve"> Reed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</w:p>
        <w:p w14:paraId="656B5B08" w14:textId="2B3BCD2B" w:rsidR="00A35B5F" w:rsidRPr="00A35B5F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econded by:</w:t>
          </w:r>
          <w:r w:rsidR="00BF2AE0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BF2AE0" w:rsidRPr="00193ABB">
            <w:rPr>
              <w:rFonts w:ascii="Franklin Gothic Book" w:hAnsi="Franklin Gothic Book"/>
              <w:bCs/>
              <w:sz w:val="20"/>
              <w:szCs w:val="20"/>
            </w:rPr>
            <w:t>Director Kangas</w:t>
          </w:r>
          <w:r w:rsidR="00723A1A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Pr="00A35B5F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</w:p>
        <w:p w14:paraId="629033B8" w14:textId="41F9114E" w:rsidR="00A35B5F" w:rsidRPr="00BF2AE0" w:rsidRDefault="00A35B5F" w:rsidP="00DF3FA9">
          <w:pPr>
            <w:pStyle w:val="Header"/>
            <w:spacing w:line="276" w:lineRule="auto"/>
            <w:jc w:val="right"/>
            <w:rPr>
              <w:rFonts w:ascii="Franklin Gothic Book" w:hAnsi="Franklin Gothic Book"/>
              <w:bCs/>
              <w:sz w:val="20"/>
              <w:szCs w:val="20"/>
            </w:rPr>
          </w:pPr>
          <w:r w:rsidRPr="00A35B5F">
            <w:rPr>
              <w:rFonts w:ascii="Franklin Gothic Book" w:hAnsi="Franklin Gothic Book"/>
              <w:b/>
              <w:sz w:val="20"/>
              <w:szCs w:val="20"/>
            </w:rPr>
            <w:t>Sponsored by:</w:t>
          </w:r>
          <w:r w:rsidR="008534C2">
            <w:rPr>
              <w:rFonts w:ascii="Franklin Gothic Book" w:hAnsi="Franklin Gothic Book"/>
              <w:b/>
              <w:sz w:val="20"/>
              <w:szCs w:val="20"/>
            </w:rPr>
            <w:t xml:space="preserve"> </w:t>
          </w:r>
          <w:r w:rsidR="00BF2AE0">
            <w:rPr>
              <w:rFonts w:ascii="Franklin Gothic Book" w:hAnsi="Franklin Gothic Book"/>
              <w:bCs/>
              <w:sz w:val="20"/>
              <w:szCs w:val="20"/>
            </w:rPr>
            <w:t xml:space="preserve">Student Information </w:t>
          </w:r>
          <w:r w:rsidR="00193ABB">
            <w:rPr>
              <w:rFonts w:ascii="Franklin Gothic Book" w:hAnsi="Franklin Gothic Book"/>
              <w:bCs/>
              <w:sz w:val="20"/>
              <w:szCs w:val="20"/>
            </w:rPr>
            <w:t>Technology Committee</w:t>
          </w:r>
        </w:p>
      </w:tc>
    </w:tr>
  </w:tbl>
  <w:p w14:paraId="63FBB5D9" w14:textId="77777777" w:rsidR="0054554C" w:rsidRPr="00CA25B3" w:rsidRDefault="0054554C" w:rsidP="00CA25B3">
    <w:pPr>
      <w:pStyle w:val="Header"/>
      <w:pBdr>
        <w:bottom w:val="single" w:sz="4" w:space="1" w:color="auto"/>
      </w:pBdr>
      <w:rPr>
        <w:rFonts w:ascii="Franklin Gothic Book" w:hAnsi="Franklin Gothic Book"/>
        <w:b/>
        <w:sz w:val="2"/>
        <w:szCs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NotTrackFormatting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bUwNzEwsjQ3tTBV0lEKTi0uzszPAykwqwUAALfNFCwAAAA="/>
  </w:docVars>
  <w:rsids>
    <w:rsidRoot w:val="00D10BDF"/>
    <w:rsid w:val="000015A4"/>
    <w:rsid w:val="00024032"/>
    <w:rsid w:val="000321E9"/>
    <w:rsid w:val="0003221F"/>
    <w:rsid w:val="000324BA"/>
    <w:rsid w:val="00035048"/>
    <w:rsid w:val="0004100C"/>
    <w:rsid w:val="0005231F"/>
    <w:rsid w:val="00053D1B"/>
    <w:rsid w:val="00055FD7"/>
    <w:rsid w:val="000615D9"/>
    <w:rsid w:val="00063B36"/>
    <w:rsid w:val="00065528"/>
    <w:rsid w:val="000671ED"/>
    <w:rsid w:val="000741A6"/>
    <w:rsid w:val="00075791"/>
    <w:rsid w:val="000761D3"/>
    <w:rsid w:val="00085698"/>
    <w:rsid w:val="00090657"/>
    <w:rsid w:val="00096700"/>
    <w:rsid w:val="00096F94"/>
    <w:rsid w:val="000A0C9A"/>
    <w:rsid w:val="000B7A0F"/>
    <w:rsid w:val="000D3CE8"/>
    <w:rsid w:val="000D42EC"/>
    <w:rsid w:val="000D43D8"/>
    <w:rsid w:val="000D520B"/>
    <w:rsid w:val="000E1274"/>
    <w:rsid w:val="000E17BF"/>
    <w:rsid w:val="000E67DD"/>
    <w:rsid w:val="000F15CF"/>
    <w:rsid w:val="000F5E08"/>
    <w:rsid w:val="00111D4D"/>
    <w:rsid w:val="00114994"/>
    <w:rsid w:val="00137FE7"/>
    <w:rsid w:val="0014024A"/>
    <w:rsid w:val="001460EA"/>
    <w:rsid w:val="00147973"/>
    <w:rsid w:val="001616A8"/>
    <w:rsid w:val="001766A0"/>
    <w:rsid w:val="00180496"/>
    <w:rsid w:val="001820EC"/>
    <w:rsid w:val="0018504F"/>
    <w:rsid w:val="00192C01"/>
    <w:rsid w:val="00193ABB"/>
    <w:rsid w:val="001B087A"/>
    <w:rsid w:val="001B3B53"/>
    <w:rsid w:val="001C2CC0"/>
    <w:rsid w:val="001D51F2"/>
    <w:rsid w:val="001E6BDB"/>
    <w:rsid w:val="00201233"/>
    <w:rsid w:val="00201DE4"/>
    <w:rsid w:val="00203723"/>
    <w:rsid w:val="00203AC3"/>
    <w:rsid w:val="00216440"/>
    <w:rsid w:val="002211D7"/>
    <w:rsid w:val="002234EA"/>
    <w:rsid w:val="00230DF8"/>
    <w:rsid w:val="002369B7"/>
    <w:rsid w:val="00246471"/>
    <w:rsid w:val="00247863"/>
    <w:rsid w:val="00247BCC"/>
    <w:rsid w:val="00252979"/>
    <w:rsid w:val="00253B5C"/>
    <w:rsid w:val="00253DD5"/>
    <w:rsid w:val="00255441"/>
    <w:rsid w:val="00257594"/>
    <w:rsid w:val="0027049D"/>
    <w:rsid w:val="002705FB"/>
    <w:rsid w:val="0027503D"/>
    <w:rsid w:val="00281D86"/>
    <w:rsid w:val="00281FD5"/>
    <w:rsid w:val="00285D05"/>
    <w:rsid w:val="00287F5D"/>
    <w:rsid w:val="002A35FD"/>
    <w:rsid w:val="002A5436"/>
    <w:rsid w:val="002A58AE"/>
    <w:rsid w:val="002B0428"/>
    <w:rsid w:val="002B76A1"/>
    <w:rsid w:val="002C05CB"/>
    <w:rsid w:val="002C7D6A"/>
    <w:rsid w:val="002E283F"/>
    <w:rsid w:val="0030071F"/>
    <w:rsid w:val="00312494"/>
    <w:rsid w:val="003144F6"/>
    <w:rsid w:val="00317305"/>
    <w:rsid w:val="0032048A"/>
    <w:rsid w:val="0032590B"/>
    <w:rsid w:val="003310BA"/>
    <w:rsid w:val="0034054D"/>
    <w:rsid w:val="00350155"/>
    <w:rsid w:val="00361220"/>
    <w:rsid w:val="00361C5A"/>
    <w:rsid w:val="003667FC"/>
    <w:rsid w:val="00371529"/>
    <w:rsid w:val="0037D365"/>
    <w:rsid w:val="003800A0"/>
    <w:rsid w:val="00380181"/>
    <w:rsid w:val="00385A49"/>
    <w:rsid w:val="003917FA"/>
    <w:rsid w:val="003A6F70"/>
    <w:rsid w:val="003B3AE5"/>
    <w:rsid w:val="003D64A8"/>
    <w:rsid w:val="003E48C0"/>
    <w:rsid w:val="003E723E"/>
    <w:rsid w:val="003E7BC0"/>
    <w:rsid w:val="003F0F17"/>
    <w:rsid w:val="003F1734"/>
    <w:rsid w:val="003F293C"/>
    <w:rsid w:val="003F6A1C"/>
    <w:rsid w:val="00403611"/>
    <w:rsid w:val="00415A2D"/>
    <w:rsid w:val="00441B73"/>
    <w:rsid w:val="0044634D"/>
    <w:rsid w:val="00450540"/>
    <w:rsid w:val="004530EF"/>
    <w:rsid w:val="00465CF5"/>
    <w:rsid w:val="004822CE"/>
    <w:rsid w:val="004936EA"/>
    <w:rsid w:val="004A1E21"/>
    <w:rsid w:val="004A2BD3"/>
    <w:rsid w:val="004B06D5"/>
    <w:rsid w:val="004B7B8B"/>
    <w:rsid w:val="004C0FD5"/>
    <w:rsid w:val="004C64D5"/>
    <w:rsid w:val="004C7035"/>
    <w:rsid w:val="004C7B62"/>
    <w:rsid w:val="004E7161"/>
    <w:rsid w:val="004F3EA9"/>
    <w:rsid w:val="004F6147"/>
    <w:rsid w:val="005068C0"/>
    <w:rsid w:val="00514ABE"/>
    <w:rsid w:val="00515C9F"/>
    <w:rsid w:val="00520335"/>
    <w:rsid w:val="005234E9"/>
    <w:rsid w:val="00525121"/>
    <w:rsid w:val="005256B1"/>
    <w:rsid w:val="00530B77"/>
    <w:rsid w:val="005339D9"/>
    <w:rsid w:val="005357FA"/>
    <w:rsid w:val="0054554C"/>
    <w:rsid w:val="00551A89"/>
    <w:rsid w:val="00552050"/>
    <w:rsid w:val="005576BE"/>
    <w:rsid w:val="00561E41"/>
    <w:rsid w:val="00562182"/>
    <w:rsid w:val="00564DD0"/>
    <w:rsid w:val="00574AB2"/>
    <w:rsid w:val="00574D1E"/>
    <w:rsid w:val="00580BC6"/>
    <w:rsid w:val="00584F1E"/>
    <w:rsid w:val="005853C5"/>
    <w:rsid w:val="00586B56"/>
    <w:rsid w:val="00592DB1"/>
    <w:rsid w:val="005938AA"/>
    <w:rsid w:val="00595100"/>
    <w:rsid w:val="005963EB"/>
    <w:rsid w:val="005C3C1F"/>
    <w:rsid w:val="005C5714"/>
    <w:rsid w:val="005D0966"/>
    <w:rsid w:val="005D271B"/>
    <w:rsid w:val="005D3991"/>
    <w:rsid w:val="005D3D88"/>
    <w:rsid w:val="005F6AFE"/>
    <w:rsid w:val="00601657"/>
    <w:rsid w:val="0060377E"/>
    <w:rsid w:val="00606995"/>
    <w:rsid w:val="00606D25"/>
    <w:rsid w:val="00616D5D"/>
    <w:rsid w:val="0062530C"/>
    <w:rsid w:val="006305AA"/>
    <w:rsid w:val="00635502"/>
    <w:rsid w:val="00641B6D"/>
    <w:rsid w:val="00670C2C"/>
    <w:rsid w:val="006834C2"/>
    <w:rsid w:val="00685731"/>
    <w:rsid w:val="00695126"/>
    <w:rsid w:val="006A16AE"/>
    <w:rsid w:val="006A692E"/>
    <w:rsid w:val="006C26CF"/>
    <w:rsid w:val="006C45A4"/>
    <w:rsid w:val="006C7762"/>
    <w:rsid w:val="006C7A64"/>
    <w:rsid w:val="006D0096"/>
    <w:rsid w:val="006E1437"/>
    <w:rsid w:val="006E671A"/>
    <w:rsid w:val="006F7C3E"/>
    <w:rsid w:val="00700077"/>
    <w:rsid w:val="0070345C"/>
    <w:rsid w:val="007051D9"/>
    <w:rsid w:val="00721F1D"/>
    <w:rsid w:val="00723A1A"/>
    <w:rsid w:val="00727044"/>
    <w:rsid w:val="0073085C"/>
    <w:rsid w:val="0073374D"/>
    <w:rsid w:val="00741ED4"/>
    <w:rsid w:val="007503B8"/>
    <w:rsid w:val="007645E1"/>
    <w:rsid w:val="007650B9"/>
    <w:rsid w:val="007905B4"/>
    <w:rsid w:val="00792F4B"/>
    <w:rsid w:val="007A0330"/>
    <w:rsid w:val="007A66A6"/>
    <w:rsid w:val="007A74A1"/>
    <w:rsid w:val="007B1177"/>
    <w:rsid w:val="007B58E8"/>
    <w:rsid w:val="007B7EA3"/>
    <w:rsid w:val="007C1422"/>
    <w:rsid w:val="007C17DA"/>
    <w:rsid w:val="007C7626"/>
    <w:rsid w:val="007D5B59"/>
    <w:rsid w:val="007E61B4"/>
    <w:rsid w:val="007F2C19"/>
    <w:rsid w:val="007F6752"/>
    <w:rsid w:val="007F6D03"/>
    <w:rsid w:val="0080186D"/>
    <w:rsid w:val="00822125"/>
    <w:rsid w:val="00825D18"/>
    <w:rsid w:val="00833AEA"/>
    <w:rsid w:val="008350F4"/>
    <w:rsid w:val="008414A2"/>
    <w:rsid w:val="008445F6"/>
    <w:rsid w:val="00845D2F"/>
    <w:rsid w:val="008472AA"/>
    <w:rsid w:val="008534C2"/>
    <w:rsid w:val="0085402B"/>
    <w:rsid w:val="00856CC2"/>
    <w:rsid w:val="00863066"/>
    <w:rsid w:val="008658B1"/>
    <w:rsid w:val="0086649D"/>
    <w:rsid w:val="008667F8"/>
    <w:rsid w:val="008702FB"/>
    <w:rsid w:val="008760B0"/>
    <w:rsid w:val="008779FA"/>
    <w:rsid w:val="008823A8"/>
    <w:rsid w:val="00890B9B"/>
    <w:rsid w:val="008B0B4A"/>
    <w:rsid w:val="008B0C09"/>
    <w:rsid w:val="008B3F82"/>
    <w:rsid w:val="008B4E89"/>
    <w:rsid w:val="008C3951"/>
    <w:rsid w:val="008C43A3"/>
    <w:rsid w:val="008C7A6C"/>
    <w:rsid w:val="008F1CCF"/>
    <w:rsid w:val="008F23D7"/>
    <w:rsid w:val="008F5192"/>
    <w:rsid w:val="0090308C"/>
    <w:rsid w:val="0092756C"/>
    <w:rsid w:val="009334B0"/>
    <w:rsid w:val="009428D7"/>
    <w:rsid w:val="00947A66"/>
    <w:rsid w:val="009510FE"/>
    <w:rsid w:val="00964149"/>
    <w:rsid w:val="00964FD0"/>
    <w:rsid w:val="00967928"/>
    <w:rsid w:val="00972687"/>
    <w:rsid w:val="00974631"/>
    <w:rsid w:val="00982981"/>
    <w:rsid w:val="00996329"/>
    <w:rsid w:val="009A3E4C"/>
    <w:rsid w:val="009A5717"/>
    <w:rsid w:val="009A78BB"/>
    <w:rsid w:val="009C1C4D"/>
    <w:rsid w:val="009C5754"/>
    <w:rsid w:val="009E2B95"/>
    <w:rsid w:val="009E3B24"/>
    <w:rsid w:val="009E6643"/>
    <w:rsid w:val="009F6A89"/>
    <w:rsid w:val="009F78EA"/>
    <w:rsid w:val="00A10747"/>
    <w:rsid w:val="00A1176F"/>
    <w:rsid w:val="00A1783B"/>
    <w:rsid w:val="00A22EC2"/>
    <w:rsid w:val="00A3535D"/>
    <w:rsid w:val="00A35B5F"/>
    <w:rsid w:val="00A36908"/>
    <w:rsid w:val="00A43BE9"/>
    <w:rsid w:val="00A510CE"/>
    <w:rsid w:val="00A519E4"/>
    <w:rsid w:val="00A61829"/>
    <w:rsid w:val="00A7200D"/>
    <w:rsid w:val="00A73C96"/>
    <w:rsid w:val="00A75253"/>
    <w:rsid w:val="00A774F8"/>
    <w:rsid w:val="00A8100F"/>
    <w:rsid w:val="00A926B9"/>
    <w:rsid w:val="00A9407C"/>
    <w:rsid w:val="00AA2C94"/>
    <w:rsid w:val="00AA3101"/>
    <w:rsid w:val="00AA43BE"/>
    <w:rsid w:val="00AA5FFB"/>
    <w:rsid w:val="00AC6D85"/>
    <w:rsid w:val="00AD2669"/>
    <w:rsid w:val="00AD44AC"/>
    <w:rsid w:val="00AE754F"/>
    <w:rsid w:val="00AF36B1"/>
    <w:rsid w:val="00AF759C"/>
    <w:rsid w:val="00B05125"/>
    <w:rsid w:val="00B0715C"/>
    <w:rsid w:val="00B11AF2"/>
    <w:rsid w:val="00B21D40"/>
    <w:rsid w:val="00B232ED"/>
    <w:rsid w:val="00B2526F"/>
    <w:rsid w:val="00B275C2"/>
    <w:rsid w:val="00B277B5"/>
    <w:rsid w:val="00B32EE4"/>
    <w:rsid w:val="00B45FDF"/>
    <w:rsid w:val="00B5412F"/>
    <w:rsid w:val="00B75E85"/>
    <w:rsid w:val="00B75E9F"/>
    <w:rsid w:val="00B77B73"/>
    <w:rsid w:val="00B86A85"/>
    <w:rsid w:val="00B86D98"/>
    <w:rsid w:val="00B9597B"/>
    <w:rsid w:val="00B97C35"/>
    <w:rsid w:val="00BA2B3C"/>
    <w:rsid w:val="00BB07B8"/>
    <w:rsid w:val="00BB5976"/>
    <w:rsid w:val="00BB6AE2"/>
    <w:rsid w:val="00BC4972"/>
    <w:rsid w:val="00BF0F35"/>
    <w:rsid w:val="00BF2AE0"/>
    <w:rsid w:val="00C00617"/>
    <w:rsid w:val="00C10B95"/>
    <w:rsid w:val="00C11F30"/>
    <w:rsid w:val="00C17A8A"/>
    <w:rsid w:val="00C21BCB"/>
    <w:rsid w:val="00C23F8D"/>
    <w:rsid w:val="00C245D8"/>
    <w:rsid w:val="00C27251"/>
    <w:rsid w:val="00C408DA"/>
    <w:rsid w:val="00C42968"/>
    <w:rsid w:val="00C45D39"/>
    <w:rsid w:val="00C561C1"/>
    <w:rsid w:val="00C565B6"/>
    <w:rsid w:val="00C56B43"/>
    <w:rsid w:val="00C572A2"/>
    <w:rsid w:val="00C74179"/>
    <w:rsid w:val="00C7557C"/>
    <w:rsid w:val="00C81490"/>
    <w:rsid w:val="00C91E23"/>
    <w:rsid w:val="00C9282D"/>
    <w:rsid w:val="00C94485"/>
    <w:rsid w:val="00CA25B3"/>
    <w:rsid w:val="00CB7B97"/>
    <w:rsid w:val="00CC1812"/>
    <w:rsid w:val="00CC4E91"/>
    <w:rsid w:val="00CC6E7A"/>
    <w:rsid w:val="00CD02FB"/>
    <w:rsid w:val="00CD6257"/>
    <w:rsid w:val="00CD74D0"/>
    <w:rsid w:val="00CE373A"/>
    <w:rsid w:val="00CE6F65"/>
    <w:rsid w:val="00CF41C0"/>
    <w:rsid w:val="00CF7792"/>
    <w:rsid w:val="00D10BDF"/>
    <w:rsid w:val="00D143BC"/>
    <w:rsid w:val="00D17205"/>
    <w:rsid w:val="00D20BD2"/>
    <w:rsid w:val="00D254FC"/>
    <w:rsid w:val="00D315A7"/>
    <w:rsid w:val="00D337D3"/>
    <w:rsid w:val="00D33EC9"/>
    <w:rsid w:val="00D35F0E"/>
    <w:rsid w:val="00D5026D"/>
    <w:rsid w:val="00D52C35"/>
    <w:rsid w:val="00D56BA3"/>
    <w:rsid w:val="00D63757"/>
    <w:rsid w:val="00D8162F"/>
    <w:rsid w:val="00D83069"/>
    <w:rsid w:val="00D9140B"/>
    <w:rsid w:val="00D96084"/>
    <w:rsid w:val="00D97093"/>
    <w:rsid w:val="00DA083A"/>
    <w:rsid w:val="00DB35FE"/>
    <w:rsid w:val="00DC025C"/>
    <w:rsid w:val="00DC4202"/>
    <w:rsid w:val="00DC6CAA"/>
    <w:rsid w:val="00DC7D4C"/>
    <w:rsid w:val="00DD01B5"/>
    <w:rsid w:val="00DD5412"/>
    <w:rsid w:val="00DE1702"/>
    <w:rsid w:val="00DE1A50"/>
    <w:rsid w:val="00DE368D"/>
    <w:rsid w:val="00DF3FA9"/>
    <w:rsid w:val="00DFAD90"/>
    <w:rsid w:val="00E0601F"/>
    <w:rsid w:val="00E064C7"/>
    <w:rsid w:val="00E14EC8"/>
    <w:rsid w:val="00E15A47"/>
    <w:rsid w:val="00E27E1D"/>
    <w:rsid w:val="00E303DA"/>
    <w:rsid w:val="00E336EA"/>
    <w:rsid w:val="00E5417C"/>
    <w:rsid w:val="00E56ED7"/>
    <w:rsid w:val="00E60219"/>
    <w:rsid w:val="00E67948"/>
    <w:rsid w:val="00E913C5"/>
    <w:rsid w:val="00E92E3C"/>
    <w:rsid w:val="00EA63AC"/>
    <w:rsid w:val="00EB3935"/>
    <w:rsid w:val="00EC2510"/>
    <w:rsid w:val="00EC5679"/>
    <w:rsid w:val="00ED13D4"/>
    <w:rsid w:val="00ED14C4"/>
    <w:rsid w:val="00ED6A4C"/>
    <w:rsid w:val="00EE52C6"/>
    <w:rsid w:val="00EE6890"/>
    <w:rsid w:val="00EF0243"/>
    <w:rsid w:val="00EF34CC"/>
    <w:rsid w:val="00EF58AD"/>
    <w:rsid w:val="00F04A06"/>
    <w:rsid w:val="00F076EF"/>
    <w:rsid w:val="00F15CA8"/>
    <w:rsid w:val="00F2548F"/>
    <w:rsid w:val="00F27078"/>
    <w:rsid w:val="00F37BAE"/>
    <w:rsid w:val="00F5134C"/>
    <w:rsid w:val="00F57C84"/>
    <w:rsid w:val="00F63677"/>
    <w:rsid w:val="00F6691B"/>
    <w:rsid w:val="00F709AA"/>
    <w:rsid w:val="00F7452B"/>
    <w:rsid w:val="00F77D8D"/>
    <w:rsid w:val="00F907D9"/>
    <w:rsid w:val="00FA2FFE"/>
    <w:rsid w:val="00FB0032"/>
    <w:rsid w:val="00FB1C90"/>
    <w:rsid w:val="00FC21BB"/>
    <w:rsid w:val="00FC3D42"/>
    <w:rsid w:val="00FC65C0"/>
    <w:rsid w:val="00FD6BB1"/>
    <w:rsid w:val="00FE7C34"/>
    <w:rsid w:val="027410CE"/>
    <w:rsid w:val="02AEF84E"/>
    <w:rsid w:val="0376258D"/>
    <w:rsid w:val="03E0C680"/>
    <w:rsid w:val="03E6F4E1"/>
    <w:rsid w:val="03FBF82E"/>
    <w:rsid w:val="0589047C"/>
    <w:rsid w:val="0592BA36"/>
    <w:rsid w:val="05C3BC8E"/>
    <w:rsid w:val="05C93A4E"/>
    <w:rsid w:val="06061B85"/>
    <w:rsid w:val="061E1A36"/>
    <w:rsid w:val="0681A4F1"/>
    <w:rsid w:val="0687F3BE"/>
    <w:rsid w:val="06E333DD"/>
    <w:rsid w:val="07178BE0"/>
    <w:rsid w:val="07245657"/>
    <w:rsid w:val="07F20E0C"/>
    <w:rsid w:val="08E48A68"/>
    <w:rsid w:val="09235583"/>
    <w:rsid w:val="092CFB1E"/>
    <w:rsid w:val="09756D58"/>
    <w:rsid w:val="09E3123C"/>
    <w:rsid w:val="09E5BAD3"/>
    <w:rsid w:val="0AC45FD5"/>
    <w:rsid w:val="0ADCB9CC"/>
    <w:rsid w:val="0B55F65A"/>
    <w:rsid w:val="0BAF5B1A"/>
    <w:rsid w:val="0C7072A1"/>
    <w:rsid w:val="0C7487A3"/>
    <w:rsid w:val="0CD3A07F"/>
    <w:rsid w:val="0CE2FB76"/>
    <w:rsid w:val="0D65A971"/>
    <w:rsid w:val="0D6C5DDE"/>
    <w:rsid w:val="0D9F46BF"/>
    <w:rsid w:val="0E007F25"/>
    <w:rsid w:val="0E8DAFF0"/>
    <w:rsid w:val="0EEE8387"/>
    <w:rsid w:val="0F64BADD"/>
    <w:rsid w:val="0F9DA0AA"/>
    <w:rsid w:val="0FECB7C7"/>
    <w:rsid w:val="0FF43FFD"/>
    <w:rsid w:val="1084ADAE"/>
    <w:rsid w:val="109E2095"/>
    <w:rsid w:val="1226AB28"/>
    <w:rsid w:val="1229B040"/>
    <w:rsid w:val="1285506B"/>
    <w:rsid w:val="128FD89B"/>
    <w:rsid w:val="12BC8D21"/>
    <w:rsid w:val="1399CE37"/>
    <w:rsid w:val="13ABF625"/>
    <w:rsid w:val="13B3C2F6"/>
    <w:rsid w:val="146F464C"/>
    <w:rsid w:val="14D38399"/>
    <w:rsid w:val="15C08BA9"/>
    <w:rsid w:val="15EDAFEE"/>
    <w:rsid w:val="15FEA7C4"/>
    <w:rsid w:val="165E293E"/>
    <w:rsid w:val="17069D46"/>
    <w:rsid w:val="173E017B"/>
    <w:rsid w:val="1799DF4C"/>
    <w:rsid w:val="183EABF7"/>
    <w:rsid w:val="1857B674"/>
    <w:rsid w:val="18BD9A88"/>
    <w:rsid w:val="19A0F86A"/>
    <w:rsid w:val="1A3DDE1D"/>
    <w:rsid w:val="1AD0848E"/>
    <w:rsid w:val="1AD764D1"/>
    <w:rsid w:val="1B74CC7F"/>
    <w:rsid w:val="1B8F8E4F"/>
    <w:rsid w:val="1B968DDB"/>
    <w:rsid w:val="1D7294FF"/>
    <w:rsid w:val="1F2E93D0"/>
    <w:rsid w:val="1F4BB324"/>
    <w:rsid w:val="1F630498"/>
    <w:rsid w:val="1F9F27D5"/>
    <w:rsid w:val="1FE806D3"/>
    <w:rsid w:val="208DAA1C"/>
    <w:rsid w:val="20B9132F"/>
    <w:rsid w:val="20BC4B70"/>
    <w:rsid w:val="210F95E2"/>
    <w:rsid w:val="214F05F1"/>
    <w:rsid w:val="216C010C"/>
    <w:rsid w:val="216F8D31"/>
    <w:rsid w:val="219C5593"/>
    <w:rsid w:val="21DD9D56"/>
    <w:rsid w:val="2337E22B"/>
    <w:rsid w:val="23521D70"/>
    <w:rsid w:val="2355B27A"/>
    <w:rsid w:val="24323AB6"/>
    <w:rsid w:val="252DAFE6"/>
    <w:rsid w:val="25491F51"/>
    <w:rsid w:val="265DA620"/>
    <w:rsid w:val="26FFC591"/>
    <w:rsid w:val="2795E4D0"/>
    <w:rsid w:val="284591D6"/>
    <w:rsid w:val="287370E6"/>
    <w:rsid w:val="28B9C58E"/>
    <w:rsid w:val="28D90748"/>
    <w:rsid w:val="293322B7"/>
    <w:rsid w:val="2A116839"/>
    <w:rsid w:val="2A18026A"/>
    <w:rsid w:val="2B28551C"/>
    <w:rsid w:val="2B63B8BC"/>
    <w:rsid w:val="2C14613D"/>
    <w:rsid w:val="2C34F548"/>
    <w:rsid w:val="2CAA3352"/>
    <w:rsid w:val="2CBD97EC"/>
    <w:rsid w:val="2D1A77E2"/>
    <w:rsid w:val="2D5E8099"/>
    <w:rsid w:val="2DD2B2AC"/>
    <w:rsid w:val="2DDF3ADC"/>
    <w:rsid w:val="2DF0814F"/>
    <w:rsid w:val="2F4ABBCC"/>
    <w:rsid w:val="30DBA503"/>
    <w:rsid w:val="30E0DA0E"/>
    <w:rsid w:val="30EEAED4"/>
    <w:rsid w:val="314D95F8"/>
    <w:rsid w:val="31A07A62"/>
    <w:rsid w:val="320C697B"/>
    <w:rsid w:val="32128F9E"/>
    <w:rsid w:val="32141BF5"/>
    <w:rsid w:val="322D2A73"/>
    <w:rsid w:val="32616C41"/>
    <w:rsid w:val="32F76848"/>
    <w:rsid w:val="33A843DA"/>
    <w:rsid w:val="33FDF108"/>
    <w:rsid w:val="3479298A"/>
    <w:rsid w:val="34A340F3"/>
    <w:rsid w:val="34C70887"/>
    <w:rsid w:val="3535653B"/>
    <w:rsid w:val="35A99888"/>
    <w:rsid w:val="360C9899"/>
    <w:rsid w:val="362D1153"/>
    <w:rsid w:val="36519B42"/>
    <w:rsid w:val="367BCBC1"/>
    <w:rsid w:val="36D0845F"/>
    <w:rsid w:val="36EF19FE"/>
    <w:rsid w:val="37209F89"/>
    <w:rsid w:val="38A09BC7"/>
    <w:rsid w:val="39F4E49C"/>
    <w:rsid w:val="3A16C931"/>
    <w:rsid w:val="3B72172B"/>
    <w:rsid w:val="3BE62C21"/>
    <w:rsid w:val="3BED5F40"/>
    <w:rsid w:val="3C010487"/>
    <w:rsid w:val="3C11C4FB"/>
    <w:rsid w:val="3C2E3830"/>
    <w:rsid w:val="3CE01A4F"/>
    <w:rsid w:val="3D68A3E0"/>
    <w:rsid w:val="3E46432A"/>
    <w:rsid w:val="3E7AC42A"/>
    <w:rsid w:val="3EA50CF2"/>
    <w:rsid w:val="3EF97FA4"/>
    <w:rsid w:val="3EFDA614"/>
    <w:rsid w:val="3F5FCB64"/>
    <w:rsid w:val="3F74AC3C"/>
    <w:rsid w:val="3F7BD549"/>
    <w:rsid w:val="3F9BDAAA"/>
    <w:rsid w:val="3FCF7FF2"/>
    <w:rsid w:val="401EFEB7"/>
    <w:rsid w:val="40754C82"/>
    <w:rsid w:val="4171F91A"/>
    <w:rsid w:val="41A0A465"/>
    <w:rsid w:val="41F7F684"/>
    <w:rsid w:val="4264277B"/>
    <w:rsid w:val="435C2A61"/>
    <w:rsid w:val="43A02C4B"/>
    <w:rsid w:val="43B6F6C8"/>
    <w:rsid w:val="43D8BCD1"/>
    <w:rsid w:val="4431E73F"/>
    <w:rsid w:val="454CDCD5"/>
    <w:rsid w:val="45527E89"/>
    <w:rsid w:val="462EA1CC"/>
    <w:rsid w:val="46D6FBAA"/>
    <w:rsid w:val="470F88D5"/>
    <w:rsid w:val="4813D019"/>
    <w:rsid w:val="48F5853D"/>
    <w:rsid w:val="4927D907"/>
    <w:rsid w:val="4948529B"/>
    <w:rsid w:val="49AE7051"/>
    <w:rsid w:val="49D52A91"/>
    <w:rsid w:val="49FFDF1A"/>
    <w:rsid w:val="4AFF9B62"/>
    <w:rsid w:val="4B0636BB"/>
    <w:rsid w:val="4B59EF8F"/>
    <w:rsid w:val="4C085948"/>
    <w:rsid w:val="4C4DACA4"/>
    <w:rsid w:val="4D4B5962"/>
    <w:rsid w:val="4DA16361"/>
    <w:rsid w:val="4E31C002"/>
    <w:rsid w:val="4E59E711"/>
    <w:rsid w:val="4E6C0A3D"/>
    <w:rsid w:val="4F81D6D3"/>
    <w:rsid w:val="51188713"/>
    <w:rsid w:val="51BA6127"/>
    <w:rsid w:val="51EBF477"/>
    <w:rsid w:val="52198D8E"/>
    <w:rsid w:val="52D03C24"/>
    <w:rsid w:val="52DF361D"/>
    <w:rsid w:val="53E0889A"/>
    <w:rsid w:val="5401781B"/>
    <w:rsid w:val="5416925B"/>
    <w:rsid w:val="54F27497"/>
    <w:rsid w:val="553397DA"/>
    <w:rsid w:val="557C9156"/>
    <w:rsid w:val="559229CF"/>
    <w:rsid w:val="559B9005"/>
    <w:rsid w:val="565B01F2"/>
    <w:rsid w:val="56CEE3A9"/>
    <w:rsid w:val="57083CC6"/>
    <w:rsid w:val="57DB03E9"/>
    <w:rsid w:val="584AE1E6"/>
    <w:rsid w:val="5983A592"/>
    <w:rsid w:val="59A34E21"/>
    <w:rsid w:val="59CBCF42"/>
    <w:rsid w:val="59F1E019"/>
    <w:rsid w:val="5A3BA4D5"/>
    <w:rsid w:val="5B4C141A"/>
    <w:rsid w:val="5B696CE0"/>
    <w:rsid w:val="5B93C5E6"/>
    <w:rsid w:val="5BC03287"/>
    <w:rsid w:val="5BD87A5F"/>
    <w:rsid w:val="5D19E4B7"/>
    <w:rsid w:val="5D36B9FC"/>
    <w:rsid w:val="5D6F08DD"/>
    <w:rsid w:val="5E2C7416"/>
    <w:rsid w:val="5E4DDBCC"/>
    <w:rsid w:val="5E5E7C17"/>
    <w:rsid w:val="5EF7A157"/>
    <w:rsid w:val="5F476E96"/>
    <w:rsid w:val="6159D1B7"/>
    <w:rsid w:val="61659E1A"/>
    <w:rsid w:val="61CC8820"/>
    <w:rsid w:val="62733573"/>
    <w:rsid w:val="62839838"/>
    <w:rsid w:val="62A9151F"/>
    <w:rsid w:val="62E2E27D"/>
    <w:rsid w:val="63EBA791"/>
    <w:rsid w:val="64C8BBB0"/>
    <w:rsid w:val="655C9B28"/>
    <w:rsid w:val="65666B87"/>
    <w:rsid w:val="659BD958"/>
    <w:rsid w:val="66480CE9"/>
    <w:rsid w:val="667E5921"/>
    <w:rsid w:val="66A0F86B"/>
    <w:rsid w:val="674C0D99"/>
    <w:rsid w:val="6764FF37"/>
    <w:rsid w:val="68473187"/>
    <w:rsid w:val="693BE19D"/>
    <w:rsid w:val="698F3A01"/>
    <w:rsid w:val="69C5DE22"/>
    <w:rsid w:val="69D83DFF"/>
    <w:rsid w:val="6B23ECED"/>
    <w:rsid w:val="6B5CAC70"/>
    <w:rsid w:val="6BEDFE20"/>
    <w:rsid w:val="6C27F466"/>
    <w:rsid w:val="6C3B2884"/>
    <w:rsid w:val="6D027D41"/>
    <w:rsid w:val="6D08D819"/>
    <w:rsid w:val="6DC200B2"/>
    <w:rsid w:val="6DE6415A"/>
    <w:rsid w:val="6DE6DCE5"/>
    <w:rsid w:val="6EBB15FB"/>
    <w:rsid w:val="7048B3DD"/>
    <w:rsid w:val="708D786C"/>
    <w:rsid w:val="70C5AD5A"/>
    <w:rsid w:val="7132EEA8"/>
    <w:rsid w:val="714DE123"/>
    <w:rsid w:val="72AAC834"/>
    <w:rsid w:val="72BCB6CD"/>
    <w:rsid w:val="73DED09D"/>
    <w:rsid w:val="73E435D8"/>
    <w:rsid w:val="7418FDAC"/>
    <w:rsid w:val="74A5DC8C"/>
    <w:rsid w:val="75E4B1C1"/>
    <w:rsid w:val="761416A5"/>
    <w:rsid w:val="76887568"/>
    <w:rsid w:val="778EBC4F"/>
    <w:rsid w:val="77BFA471"/>
    <w:rsid w:val="780BF25C"/>
    <w:rsid w:val="78396516"/>
    <w:rsid w:val="788135AE"/>
    <w:rsid w:val="78F25F3F"/>
    <w:rsid w:val="79947822"/>
    <w:rsid w:val="79E226B9"/>
    <w:rsid w:val="7A0CD668"/>
    <w:rsid w:val="7A37CD95"/>
    <w:rsid w:val="7AB7C203"/>
    <w:rsid w:val="7B004197"/>
    <w:rsid w:val="7B21BA0E"/>
    <w:rsid w:val="7B92A7E7"/>
    <w:rsid w:val="7B9628EE"/>
    <w:rsid w:val="7BC0A079"/>
    <w:rsid w:val="7C075F2E"/>
    <w:rsid w:val="7C17A720"/>
    <w:rsid w:val="7C2F13AD"/>
    <w:rsid w:val="7CCFEA7C"/>
    <w:rsid w:val="7E2F441A"/>
    <w:rsid w:val="7E3E9919"/>
    <w:rsid w:val="7E6FAEB1"/>
    <w:rsid w:val="7FCA52C2"/>
    <w:rsid w:val="7FDEA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0464550"/>
  <w15:docId w15:val="{94B41771-B3DF-41AA-8C1F-CBF33CC5D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10BDF"/>
  </w:style>
  <w:style w:type="paragraph" w:styleId="Heading1">
    <w:name w:val="heading 1"/>
    <w:basedOn w:val="Normal"/>
    <w:next w:val="Normal"/>
    <w:link w:val="Heading1Char"/>
    <w:uiPriority w:val="9"/>
    <w:qFormat/>
    <w:rsid w:val="00D10B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B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6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6A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59C"/>
  </w:style>
  <w:style w:type="paragraph" w:styleId="Footer">
    <w:name w:val="footer"/>
    <w:basedOn w:val="Normal"/>
    <w:link w:val="FooterChar"/>
    <w:uiPriority w:val="99"/>
    <w:unhideWhenUsed/>
    <w:rsid w:val="00AF7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59C"/>
  </w:style>
  <w:style w:type="table" w:styleId="TableGrid">
    <w:name w:val="Table Grid"/>
    <w:basedOn w:val="TableNormal"/>
    <w:uiPriority w:val="59"/>
    <w:rsid w:val="00DF3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826577-DCBF-49B2-A423-658E62B53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0</Words>
  <Characters>2571</Characters>
  <Application>Microsoft Office Word</Application>
  <DocSecurity>0</DocSecurity>
  <Lines>21</Lines>
  <Paragraphs>6</Paragraphs>
  <ScaleCrop>false</ScaleCrop>
  <Company>University of Wisconsin - Stout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cp:lastModifiedBy>Kangas, Riley</cp:lastModifiedBy>
  <cp:revision>240</cp:revision>
  <cp:lastPrinted>2015-09-16T03:38:00Z</cp:lastPrinted>
  <dcterms:created xsi:type="dcterms:W3CDTF">2019-09-19T22:17:00Z</dcterms:created>
  <dcterms:modified xsi:type="dcterms:W3CDTF">2020-03-30T20:50:00Z</dcterms:modified>
</cp:coreProperties>
</file>